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78FC38" w14:textId="39054429" w:rsidR="003B18E3" w:rsidRDefault="000D37AB" w:rsidP="001616C9">
      <w:pPr>
        <w:spacing w:after="0" w:line="240" w:lineRule="auto"/>
        <w:jc w:val="left"/>
        <w:rPr>
          <w:rStyle w:val="Strong"/>
          <w:color w:val="005A50"/>
          <w:sz w:val="36"/>
          <w:szCs w:val="36"/>
        </w:rPr>
      </w:pPr>
      <w:r w:rsidRPr="008C3BCF">
        <w:rPr>
          <w:rStyle w:val="Strong"/>
          <w:noProof/>
          <w:color w:val="005A50"/>
          <w:sz w:val="56"/>
          <w:szCs w:val="56"/>
          <w:lang w:eastAsia="en-AU"/>
        </w:rPr>
        <w:drawing>
          <wp:anchor distT="0" distB="0" distL="114300" distR="114300" simplePos="0" relativeHeight="251659264" behindDoc="1" locked="0" layoutInCell="1" allowOverlap="1" wp14:anchorId="41DE7A23" wp14:editId="7C053F36">
            <wp:simplePos x="0" y="0"/>
            <wp:positionH relativeFrom="column">
              <wp:posOffset>4867275</wp:posOffset>
            </wp:positionH>
            <wp:positionV relativeFrom="paragraph">
              <wp:posOffset>0</wp:posOffset>
            </wp:positionV>
            <wp:extent cx="1295400" cy="1006475"/>
            <wp:effectExtent l="0" t="0" r="0" b="3175"/>
            <wp:wrapThrough wrapText="bothSides">
              <wp:wrapPolygon edited="0">
                <wp:start x="0" y="0"/>
                <wp:lineTo x="0" y="21259"/>
                <wp:lineTo x="21282" y="21259"/>
                <wp:lineTo x="21282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ildcare Logo O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006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3BCF" w:rsidRPr="008C3BCF">
        <w:rPr>
          <w:rStyle w:val="Strong"/>
          <w:color w:val="005A50"/>
          <w:sz w:val="56"/>
          <w:szCs w:val="56"/>
        </w:rPr>
        <w:t xml:space="preserve">Tasmanian Nature Conservation Fund </w:t>
      </w:r>
      <w:r w:rsidR="002F2ED6">
        <w:rPr>
          <w:rStyle w:val="Strong"/>
          <w:color w:val="005A50"/>
          <w:sz w:val="56"/>
          <w:szCs w:val="56"/>
        </w:rPr>
        <w:t xml:space="preserve">Start Up </w:t>
      </w:r>
      <w:r w:rsidR="008C3BCF" w:rsidRPr="008C3BCF">
        <w:rPr>
          <w:rStyle w:val="Strong"/>
          <w:color w:val="005A50"/>
          <w:sz w:val="56"/>
          <w:szCs w:val="56"/>
        </w:rPr>
        <w:t xml:space="preserve">Grant </w:t>
      </w:r>
      <w:r w:rsidR="007F6E93" w:rsidRPr="008C3BCF">
        <w:rPr>
          <w:rStyle w:val="Strong"/>
          <w:color w:val="005A50"/>
          <w:sz w:val="56"/>
          <w:szCs w:val="56"/>
        </w:rPr>
        <w:t>A</w:t>
      </w:r>
      <w:r w:rsidRPr="008C3BCF">
        <w:rPr>
          <w:rStyle w:val="Strong"/>
          <w:color w:val="005A50"/>
          <w:sz w:val="56"/>
          <w:szCs w:val="56"/>
        </w:rPr>
        <w:t>pplication Form</w:t>
      </w:r>
      <w:r w:rsidR="002F2ED6">
        <w:rPr>
          <w:rStyle w:val="Strong"/>
          <w:color w:val="005A50"/>
          <w:sz w:val="56"/>
          <w:szCs w:val="56"/>
        </w:rPr>
        <w:t xml:space="preserve"> </w:t>
      </w:r>
    </w:p>
    <w:p w14:paraId="2470B14F" w14:textId="426FF0DB" w:rsidR="000D37AB" w:rsidRDefault="002F2ED6" w:rsidP="00B13A27">
      <w:pPr>
        <w:spacing w:after="0" w:line="240" w:lineRule="auto"/>
        <w:jc w:val="left"/>
        <w:rPr>
          <w:rStyle w:val="Strong"/>
          <w:b w:val="0"/>
          <w:bCs/>
          <w:color w:val="005A50"/>
          <w:sz w:val="28"/>
          <w:szCs w:val="28"/>
        </w:rPr>
      </w:pPr>
      <w:r w:rsidRPr="002F2ED6">
        <w:rPr>
          <w:rStyle w:val="Strong"/>
          <w:b w:val="0"/>
          <w:bCs/>
          <w:color w:val="005A50"/>
          <w:sz w:val="28"/>
          <w:szCs w:val="28"/>
        </w:rPr>
        <w:t xml:space="preserve">A once off payment to allow a new group to build their resources for future work. Up to $500 is available for items including equipment, </w:t>
      </w:r>
      <w:proofErr w:type="gramStart"/>
      <w:r w:rsidRPr="002F2ED6">
        <w:rPr>
          <w:rStyle w:val="Strong"/>
          <w:b w:val="0"/>
          <w:bCs/>
          <w:color w:val="005A50"/>
          <w:sz w:val="28"/>
          <w:szCs w:val="28"/>
        </w:rPr>
        <w:t>tools</w:t>
      </w:r>
      <w:proofErr w:type="gramEnd"/>
      <w:r w:rsidRPr="002F2ED6">
        <w:rPr>
          <w:rStyle w:val="Strong"/>
          <w:b w:val="0"/>
          <w:bCs/>
          <w:color w:val="005A50"/>
          <w:sz w:val="28"/>
          <w:szCs w:val="28"/>
        </w:rPr>
        <w:t xml:space="preserve"> and communication materials/sites.</w:t>
      </w:r>
    </w:p>
    <w:p w14:paraId="5B77CDD6" w14:textId="77777777" w:rsidR="00B13A27" w:rsidRPr="00B13A27" w:rsidRDefault="00B13A27" w:rsidP="00B13A27">
      <w:pPr>
        <w:spacing w:after="0" w:line="240" w:lineRule="auto"/>
        <w:jc w:val="left"/>
        <w:rPr>
          <w:bCs/>
          <w:color w:val="005A50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6"/>
        <w:gridCol w:w="424"/>
        <w:gridCol w:w="2696"/>
        <w:gridCol w:w="1116"/>
        <w:gridCol w:w="705"/>
        <w:gridCol w:w="1162"/>
        <w:gridCol w:w="1927"/>
      </w:tblGrid>
      <w:tr w:rsidR="00A96D5A" w:rsidRPr="009D3AD8" w14:paraId="0BE6874F" w14:textId="77777777" w:rsidTr="00AA0EF0">
        <w:trPr>
          <w:trHeight w:hRule="exact" w:val="624"/>
        </w:trPr>
        <w:tc>
          <w:tcPr>
            <w:tcW w:w="9016" w:type="dxa"/>
            <w:gridSpan w:val="7"/>
            <w:shd w:val="clear" w:color="auto" w:fill="D2E4BD" w:themeFill="background2"/>
            <w:vAlign w:val="center"/>
          </w:tcPr>
          <w:p w14:paraId="0222CB86" w14:textId="7359BB27" w:rsidR="00A96D5A" w:rsidRPr="009D3AD8" w:rsidRDefault="00A96D5A" w:rsidP="00A02651">
            <w:pPr>
              <w:rPr>
                <w:rStyle w:val="Strong"/>
                <w:sz w:val="28"/>
                <w:szCs w:val="28"/>
              </w:rPr>
            </w:pPr>
            <w:r w:rsidRPr="007409FC">
              <w:rPr>
                <w:rStyle w:val="Strong"/>
                <w:color w:val="005A50"/>
                <w:sz w:val="28"/>
                <w:szCs w:val="28"/>
              </w:rPr>
              <w:t xml:space="preserve">Applicant </w:t>
            </w:r>
            <w:r w:rsidR="001616C9">
              <w:rPr>
                <w:rStyle w:val="Strong"/>
                <w:color w:val="005A50"/>
                <w:sz w:val="28"/>
                <w:szCs w:val="28"/>
              </w:rPr>
              <w:t>(</w:t>
            </w:r>
            <w:proofErr w:type="spellStart"/>
            <w:r w:rsidR="001616C9">
              <w:rPr>
                <w:rStyle w:val="Strong"/>
                <w:color w:val="005A50"/>
                <w:sz w:val="28"/>
                <w:szCs w:val="28"/>
              </w:rPr>
              <w:t>Wildcare</w:t>
            </w:r>
            <w:proofErr w:type="spellEnd"/>
            <w:r w:rsidR="001616C9">
              <w:rPr>
                <w:rStyle w:val="Strong"/>
                <w:color w:val="005A50"/>
                <w:sz w:val="28"/>
                <w:szCs w:val="28"/>
              </w:rPr>
              <w:t xml:space="preserve"> group</w:t>
            </w:r>
            <w:r w:rsidR="002F2ED6">
              <w:rPr>
                <w:rStyle w:val="Strong"/>
                <w:color w:val="005A50"/>
                <w:sz w:val="28"/>
                <w:szCs w:val="28"/>
              </w:rPr>
              <w:t xml:space="preserve"> name</w:t>
            </w:r>
            <w:r w:rsidR="001616C9">
              <w:rPr>
                <w:rStyle w:val="Strong"/>
                <w:color w:val="005A50"/>
                <w:sz w:val="28"/>
                <w:szCs w:val="28"/>
              </w:rPr>
              <w:t>)</w:t>
            </w:r>
          </w:p>
        </w:tc>
      </w:tr>
      <w:tr w:rsidR="00A96D5A" w14:paraId="7B47DC1B" w14:textId="77777777" w:rsidTr="00747D79">
        <w:trPr>
          <w:trHeight w:hRule="exact" w:val="624"/>
        </w:trPr>
        <w:tc>
          <w:tcPr>
            <w:tcW w:w="9016" w:type="dxa"/>
            <w:gridSpan w:val="7"/>
            <w:vAlign w:val="center"/>
          </w:tcPr>
          <w:p w14:paraId="5B021E0E" w14:textId="05797778" w:rsidR="00A96D5A" w:rsidRDefault="00FE3B70" w:rsidP="00A02651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326864769"/>
                <w:placeholder>
                  <w:docPart w:val="47B10637CA834121AACB25CF129F2BC5"/>
                </w:placeholder>
                <w:showingPlcHdr/>
                <w:text/>
              </w:sdtPr>
              <w:sdtEndPr/>
              <w:sdtContent>
                <w:r w:rsidR="00A96D5A" w:rsidRPr="00837E63">
                  <w:rPr>
                    <w:rStyle w:val="PlaceholderText"/>
                  </w:rPr>
                  <w:t>Click here to</w:t>
                </w:r>
                <w:r w:rsidR="00A96D5A">
                  <w:rPr>
                    <w:rStyle w:val="PlaceholderText"/>
                  </w:rPr>
                  <w:t xml:space="preserve"> enter name of organisation</w:t>
                </w:r>
                <w:r w:rsidR="00A96D5A" w:rsidRPr="00837E63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CF27B4" w14:paraId="6892C77A" w14:textId="77777777" w:rsidTr="00CF27B4">
        <w:trPr>
          <w:trHeight w:hRule="exact" w:val="624"/>
        </w:trPr>
        <w:tc>
          <w:tcPr>
            <w:tcW w:w="986" w:type="dxa"/>
            <w:shd w:val="clear" w:color="auto" w:fill="D2E4BD" w:themeFill="accent3"/>
            <w:vAlign w:val="center"/>
          </w:tcPr>
          <w:p w14:paraId="02611098" w14:textId="63A02BCB" w:rsidR="00CF27B4" w:rsidRPr="007409FC" w:rsidRDefault="00CF27B4" w:rsidP="00925F27">
            <w:pPr>
              <w:rPr>
                <w:rStyle w:val="Strong"/>
                <w:color w:val="005A50"/>
                <w:sz w:val="28"/>
                <w:szCs w:val="28"/>
              </w:rPr>
            </w:pPr>
            <w:r w:rsidRPr="00FE0C17">
              <w:rPr>
                <w:rStyle w:val="Strong"/>
                <w:color w:val="005A50" w:themeColor="text2"/>
                <w:sz w:val="28"/>
                <w:szCs w:val="28"/>
              </w:rPr>
              <w:t>Date:</w:t>
            </w:r>
            <w:r w:rsidRPr="00FE0C17">
              <w:rPr>
                <w:rStyle w:val="Strong"/>
                <w:color w:val="005A50" w:themeColor="text2"/>
                <w:sz w:val="28"/>
                <w:szCs w:val="28"/>
              </w:rPr>
              <w:tab/>
            </w:r>
          </w:p>
        </w:tc>
        <w:tc>
          <w:tcPr>
            <w:tcW w:w="8030" w:type="dxa"/>
            <w:gridSpan w:val="6"/>
            <w:shd w:val="clear" w:color="auto" w:fill="FFFFFF" w:themeFill="background1"/>
            <w:vAlign w:val="center"/>
          </w:tcPr>
          <w:p w14:paraId="60C64573" w14:textId="12BCF586" w:rsidR="00CF27B4" w:rsidRPr="00925F27" w:rsidRDefault="00FE3B70" w:rsidP="00925F27">
            <w:pPr>
              <w:rPr>
                <w:rStyle w:val="Strong"/>
                <w:b w:val="0"/>
                <w:color w:val="auto"/>
                <w:lang w:val="en-US"/>
              </w:rPr>
            </w:pPr>
            <w:sdt>
              <w:sdtPr>
                <w:rPr>
                  <w:rStyle w:val="Style1"/>
                </w:rPr>
                <w:id w:val="-2034573304"/>
                <w:placeholder>
                  <w:docPart w:val="B77AAC77B4AA0B4DA95947179A131230"/>
                </w:placeholder>
                <w:showingPlcHdr/>
                <w:text/>
              </w:sdtPr>
              <w:sdtEndPr>
                <w:rPr>
                  <w:rStyle w:val="DefaultParagraphFont"/>
                  <w:b/>
                  <w:color w:val="005A50" w:themeColor="accent2"/>
                  <w:lang w:val="en-US"/>
                </w:rPr>
              </w:sdtEndPr>
              <w:sdtContent>
                <w:r w:rsidR="00CF27B4" w:rsidRPr="00837E63">
                  <w:rPr>
                    <w:rStyle w:val="PlaceholderText"/>
                  </w:rPr>
                  <w:t>Click here.</w:t>
                </w:r>
              </w:sdtContent>
            </w:sdt>
          </w:p>
        </w:tc>
      </w:tr>
      <w:tr w:rsidR="00AB5618" w14:paraId="42FB62E3" w14:textId="77777777" w:rsidTr="00747D79">
        <w:trPr>
          <w:trHeight w:hRule="exact" w:val="624"/>
        </w:trPr>
        <w:tc>
          <w:tcPr>
            <w:tcW w:w="9016" w:type="dxa"/>
            <w:gridSpan w:val="7"/>
            <w:shd w:val="clear" w:color="auto" w:fill="D2E4BD"/>
            <w:vAlign w:val="center"/>
          </w:tcPr>
          <w:p w14:paraId="6BC6C188" w14:textId="41174B4A" w:rsidR="00AB5618" w:rsidRPr="007409FC" w:rsidRDefault="00AB5618" w:rsidP="00AB5618">
            <w:pPr>
              <w:rPr>
                <w:rStyle w:val="Strong"/>
                <w:color w:val="005A50"/>
                <w:sz w:val="28"/>
                <w:szCs w:val="28"/>
              </w:rPr>
            </w:pPr>
            <w:r>
              <w:rPr>
                <w:rStyle w:val="Strong"/>
                <w:color w:val="005A50"/>
                <w:sz w:val="28"/>
                <w:szCs w:val="28"/>
              </w:rPr>
              <w:t>Details of the contact person for this application</w:t>
            </w:r>
          </w:p>
        </w:tc>
      </w:tr>
      <w:tr w:rsidR="00AB5618" w14:paraId="199D5A98" w14:textId="77777777" w:rsidTr="00747D79">
        <w:trPr>
          <w:trHeight w:hRule="exact" w:val="624"/>
        </w:trPr>
        <w:tc>
          <w:tcPr>
            <w:tcW w:w="9016" w:type="dxa"/>
            <w:gridSpan w:val="7"/>
            <w:vAlign w:val="center"/>
          </w:tcPr>
          <w:p w14:paraId="08BB6EFB" w14:textId="1EA8E11F" w:rsidR="00AB5618" w:rsidRDefault="00AB5618" w:rsidP="00EA5017">
            <w:pPr>
              <w:tabs>
                <w:tab w:val="left" w:pos="1014"/>
              </w:tabs>
              <w:rPr>
                <w:lang w:val="en-US"/>
              </w:rPr>
            </w:pPr>
            <w:bookmarkStart w:id="0" w:name="_Hlk18076864"/>
            <w:r>
              <w:rPr>
                <w:lang w:val="en-US"/>
              </w:rPr>
              <w:t xml:space="preserve">Name: </w:t>
            </w:r>
            <w:r w:rsidR="0009711D">
              <w:rPr>
                <w:lang w:val="en-US"/>
              </w:rPr>
              <w:tab/>
            </w:r>
            <w:sdt>
              <w:sdtPr>
                <w:rPr>
                  <w:lang w:val="en-US"/>
                </w:rPr>
                <w:id w:val="1396164845"/>
                <w:placeholder>
                  <w:docPart w:val="CC29DF1486A7425AB764A69ADC0293C2"/>
                </w:placeholder>
                <w:showingPlcHdr/>
                <w:text/>
              </w:sdtPr>
              <w:sdtEndPr/>
              <w:sdtContent>
                <w:r w:rsidRPr="00837E63">
                  <w:rPr>
                    <w:rStyle w:val="PlaceholderText"/>
                  </w:rPr>
                  <w:t xml:space="preserve">Click here to enter </w:t>
                </w:r>
                <w:r w:rsidR="0033342C">
                  <w:rPr>
                    <w:rStyle w:val="PlaceholderText"/>
                  </w:rPr>
                  <w:t xml:space="preserve">organisation contact </w:t>
                </w:r>
                <w:r>
                  <w:rPr>
                    <w:rStyle w:val="PlaceholderText"/>
                  </w:rPr>
                  <w:t>name</w:t>
                </w:r>
                <w:r w:rsidRPr="00837E63">
                  <w:rPr>
                    <w:rStyle w:val="PlaceholderText"/>
                  </w:rPr>
                  <w:t>.</w:t>
                </w:r>
              </w:sdtContent>
            </w:sdt>
          </w:p>
        </w:tc>
      </w:tr>
      <w:bookmarkEnd w:id="0"/>
      <w:tr w:rsidR="00AB5618" w14:paraId="48AAD457" w14:textId="77777777" w:rsidTr="00747D79">
        <w:trPr>
          <w:trHeight w:hRule="exact" w:val="624"/>
        </w:trPr>
        <w:tc>
          <w:tcPr>
            <w:tcW w:w="9016" w:type="dxa"/>
            <w:gridSpan w:val="7"/>
            <w:vAlign w:val="center"/>
          </w:tcPr>
          <w:p w14:paraId="41ADEEB1" w14:textId="67E03046" w:rsidR="00AB5618" w:rsidRDefault="00AB5618" w:rsidP="00EA5017">
            <w:pPr>
              <w:tabs>
                <w:tab w:val="left" w:pos="1014"/>
              </w:tabs>
              <w:rPr>
                <w:lang w:val="en-US"/>
              </w:rPr>
            </w:pPr>
            <w:r>
              <w:rPr>
                <w:lang w:val="en-US"/>
              </w:rPr>
              <w:t xml:space="preserve">Position: </w:t>
            </w:r>
            <w:r w:rsidR="0009711D">
              <w:rPr>
                <w:lang w:val="en-US"/>
              </w:rPr>
              <w:tab/>
            </w:r>
            <w:sdt>
              <w:sdtPr>
                <w:rPr>
                  <w:lang w:val="en-US"/>
                </w:rPr>
                <w:id w:val="1746613710"/>
                <w:placeholder>
                  <w:docPart w:val="628FD36E550F4157A64EDCB69EB3C46E"/>
                </w:placeholder>
                <w:showingPlcHdr/>
                <w:text/>
              </w:sdtPr>
              <w:sdtEndPr/>
              <w:sdtContent>
                <w:r w:rsidRPr="00837E63">
                  <w:rPr>
                    <w:rStyle w:val="PlaceholderText"/>
                  </w:rPr>
                  <w:t xml:space="preserve">Click here to enter </w:t>
                </w:r>
                <w:r w:rsidR="0033342C">
                  <w:rPr>
                    <w:rStyle w:val="PlaceholderText"/>
                  </w:rPr>
                  <w:t xml:space="preserve">organisation contact </w:t>
                </w:r>
                <w:r>
                  <w:rPr>
                    <w:rStyle w:val="PlaceholderText"/>
                  </w:rPr>
                  <w:t>position</w:t>
                </w:r>
                <w:r w:rsidRPr="00837E63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AB5618" w14:paraId="3D9BA6AA" w14:textId="77777777" w:rsidTr="00747D79">
        <w:trPr>
          <w:trHeight w:hRule="exact" w:val="624"/>
        </w:trPr>
        <w:tc>
          <w:tcPr>
            <w:tcW w:w="9016" w:type="dxa"/>
            <w:gridSpan w:val="7"/>
            <w:vAlign w:val="center"/>
          </w:tcPr>
          <w:p w14:paraId="3E2C1E85" w14:textId="48CFD30B" w:rsidR="00AB5618" w:rsidRDefault="00AB5618" w:rsidP="00EA5017">
            <w:pPr>
              <w:tabs>
                <w:tab w:val="left" w:pos="1035"/>
              </w:tabs>
              <w:rPr>
                <w:lang w:val="en-US"/>
              </w:rPr>
            </w:pPr>
            <w:r>
              <w:rPr>
                <w:lang w:val="en-US"/>
              </w:rPr>
              <w:t>Phone:</w:t>
            </w:r>
            <w:r w:rsidR="0009711D">
              <w:rPr>
                <w:lang w:val="en-US"/>
              </w:rPr>
              <w:tab/>
            </w:r>
            <w:sdt>
              <w:sdtPr>
                <w:rPr>
                  <w:lang w:val="en-US"/>
                </w:rPr>
                <w:id w:val="-952933631"/>
                <w:placeholder>
                  <w:docPart w:val="AB6573CEBBDB49DAB752B157C2EB5313"/>
                </w:placeholder>
                <w:showingPlcHdr/>
                <w:text/>
              </w:sdtPr>
              <w:sdtEndPr/>
              <w:sdtContent>
                <w:r w:rsidRPr="00837E63">
                  <w:rPr>
                    <w:rStyle w:val="PlaceholderText"/>
                  </w:rPr>
                  <w:t>Click here to enter</w:t>
                </w:r>
                <w:r>
                  <w:rPr>
                    <w:rStyle w:val="PlaceholderText"/>
                  </w:rPr>
                  <w:t xml:space="preserve"> </w:t>
                </w:r>
                <w:r w:rsidR="0033342C">
                  <w:rPr>
                    <w:rStyle w:val="PlaceholderText"/>
                  </w:rPr>
                  <w:t xml:space="preserve">organisation contact </w:t>
                </w:r>
                <w:r>
                  <w:rPr>
                    <w:rStyle w:val="PlaceholderText"/>
                  </w:rPr>
                  <w:t>phone number</w:t>
                </w:r>
                <w:r w:rsidRPr="00837E63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AB5618" w14:paraId="4B6F8E1B" w14:textId="77777777" w:rsidTr="00747D79">
        <w:trPr>
          <w:trHeight w:hRule="exact" w:val="624"/>
        </w:trPr>
        <w:tc>
          <w:tcPr>
            <w:tcW w:w="9016" w:type="dxa"/>
            <w:gridSpan w:val="7"/>
            <w:vAlign w:val="center"/>
          </w:tcPr>
          <w:p w14:paraId="48FA7537" w14:textId="46EE8E24" w:rsidR="00AB5618" w:rsidRDefault="00AB5618" w:rsidP="00EA5017">
            <w:pPr>
              <w:tabs>
                <w:tab w:val="left" w:pos="1014"/>
              </w:tabs>
              <w:rPr>
                <w:lang w:val="en-US"/>
              </w:rPr>
            </w:pPr>
            <w:r>
              <w:rPr>
                <w:lang w:val="en-US"/>
              </w:rPr>
              <w:t>Email:</w:t>
            </w:r>
            <w:r w:rsidR="0009711D">
              <w:rPr>
                <w:lang w:val="en-US"/>
              </w:rPr>
              <w:tab/>
            </w:r>
            <w:sdt>
              <w:sdtPr>
                <w:rPr>
                  <w:lang w:val="en-US"/>
                </w:rPr>
                <w:id w:val="825103702"/>
                <w:placeholder>
                  <w:docPart w:val="C284023DA8F34EFF814D6BD185EE3401"/>
                </w:placeholder>
                <w:showingPlcHdr/>
                <w:text/>
              </w:sdtPr>
              <w:sdtEndPr/>
              <w:sdtContent>
                <w:r w:rsidRPr="00837E63">
                  <w:rPr>
                    <w:rStyle w:val="PlaceholderText"/>
                  </w:rPr>
                  <w:t xml:space="preserve">Click here to enter </w:t>
                </w:r>
                <w:r w:rsidR="0033342C">
                  <w:rPr>
                    <w:rStyle w:val="PlaceholderText"/>
                  </w:rPr>
                  <w:t xml:space="preserve">organisation contact </w:t>
                </w:r>
                <w:r>
                  <w:rPr>
                    <w:rStyle w:val="PlaceholderText"/>
                  </w:rPr>
                  <w:t>email address</w:t>
                </w:r>
                <w:r w:rsidRPr="00837E63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730827" w14:paraId="4F7BDDE5" w14:textId="77777777" w:rsidTr="00747D79">
        <w:trPr>
          <w:trHeight w:hRule="exact" w:val="624"/>
        </w:trPr>
        <w:tc>
          <w:tcPr>
            <w:tcW w:w="9016" w:type="dxa"/>
            <w:gridSpan w:val="7"/>
            <w:shd w:val="clear" w:color="auto" w:fill="D2E4BD"/>
            <w:vAlign w:val="center"/>
          </w:tcPr>
          <w:p w14:paraId="39CED987" w14:textId="0050093B" w:rsidR="00730827" w:rsidRDefault="00CF27B4" w:rsidP="00EF7F15">
            <w:pPr>
              <w:jc w:val="left"/>
              <w:rPr>
                <w:rStyle w:val="Strong"/>
                <w:color w:val="005A50"/>
                <w:sz w:val="28"/>
                <w:szCs w:val="28"/>
              </w:rPr>
            </w:pPr>
            <w:r>
              <w:rPr>
                <w:rStyle w:val="Strong"/>
                <w:color w:val="005A50"/>
                <w:sz w:val="28"/>
                <w:szCs w:val="28"/>
              </w:rPr>
              <w:t>D</w:t>
            </w:r>
            <w:r w:rsidR="00CF3092">
              <w:rPr>
                <w:rStyle w:val="Strong"/>
                <w:color w:val="005A50"/>
                <w:sz w:val="28"/>
                <w:szCs w:val="28"/>
              </w:rPr>
              <w:t>escriptio</w:t>
            </w:r>
            <w:r w:rsidR="005301FC">
              <w:rPr>
                <w:rStyle w:val="Strong"/>
                <w:color w:val="005A50"/>
                <w:sz w:val="28"/>
                <w:szCs w:val="28"/>
              </w:rPr>
              <w:t xml:space="preserve">n – </w:t>
            </w:r>
            <w:r>
              <w:rPr>
                <w:rStyle w:val="Strong"/>
                <w:color w:val="005A50"/>
                <w:sz w:val="28"/>
                <w:szCs w:val="28"/>
              </w:rPr>
              <w:t>what does your group need to get going?</w:t>
            </w:r>
          </w:p>
        </w:tc>
      </w:tr>
      <w:tr w:rsidR="00730827" w14:paraId="0BE2145B" w14:textId="77777777" w:rsidTr="00DE1661">
        <w:trPr>
          <w:trHeight w:val="3801"/>
        </w:trPr>
        <w:sdt>
          <w:sdtPr>
            <w:rPr>
              <w:rStyle w:val="Paragraph"/>
            </w:rPr>
            <w:id w:val="-1206867769"/>
            <w:placeholder>
              <w:docPart w:val="19864F660405466293E1632813828788"/>
            </w:placeholder>
            <w:showingPlcHdr/>
            <w:text w:multiLine="1"/>
          </w:sdtPr>
          <w:sdtEndPr>
            <w:rPr>
              <w:rStyle w:val="DefaultParagraphFont"/>
              <w:szCs w:val="24"/>
              <w:lang w:val="en-US"/>
            </w:rPr>
          </w:sdtEndPr>
          <w:sdtContent>
            <w:tc>
              <w:tcPr>
                <w:tcW w:w="9016" w:type="dxa"/>
                <w:gridSpan w:val="7"/>
                <w:shd w:val="clear" w:color="auto" w:fill="auto"/>
              </w:tcPr>
              <w:p w14:paraId="49F66088" w14:textId="200FF787" w:rsidR="00730827" w:rsidRPr="00831542" w:rsidRDefault="00831542" w:rsidP="00730827">
                <w:pPr>
                  <w:rPr>
                    <w:rStyle w:val="Strong"/>
                    <w:b w:val="0"/>
                    <w:color w:val="auto"/>
                    <w:szCs w:val="24"/>
                  </w:rPr>
                </w:pPr>
                <w:r w:rsidRPr="00B2513E">
                  <w:rPr>
                    <w:rStyle w:val="PlaceholderText"/>
                  </w:rPr>
                  <w:t xml:space="preserve">Click here to enter </w:t>
                </w:r>
                <w:r>
                  <w:rPr>
                    <w:rStyle w:val="PlaceholderText"/>
                  </w:rPr>
                  <w:t>details</w:t>
                </w:r>
                <w:r w:rsidRPr="00B2513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AB5618" w14:paraId="3AF4E7D6" w14:textId="77777777" w:rsidTr="00691DF2">
        <w:trPr>
          <w:trHeight w:val="624"/>
        </w:trPr>
        <w:tc>
          <w:tcPr>
            <w:tcW w:w="5927" w:type="dxa"/>
            <w:gridSpan w:val="5"/>
            <w:shd w:val="clear" w:color="auto" w:fill="D2E4BD"/>
            <w:vAlign w:val="center"/>
          </w:tcPr>
          <w:p w14:paraId="11B4E4D7" w14:textId="3743DD9B" w:rsidR="00AB5618" w:rsidRPr="007409FC" w:rsidRDefault="00AB5618" w:rsidP="00691DF2">
            <w:pPr>
              <w:spacing w:line="192" w:lineRule="auto"/>
              <w:jc w:val="left"/>
              <w:rPr>
                <w:rStyle w:val="Strong"/>
                <w:color w:val="005A50"/>
                <w:sz w:val="28"/>
                <w:szCs w:val="28"/>
              </w:rPr>
            </w:pPr>
            <w:bookmarkStart w:id="1" w:name="_Hlk18079344"/>
            <w:r>
              <w:rPr>
                <w:rStyle w:val="Strong"/>
                <w:color w:val="005A50"/>
                <w:sz w:val="28"/>
                <w:szCs w:val="28"/>
              </w:rPr>
              <w:t>Total f</w:t>
            </w:r>
            <w:r w:rsidRPr="007409FC">
              <w:rPr>
                <w:rStyle w:val="Strong"/>
                <w:color w:val="005A50"/>
                <w:sz w:val="28"/>
                <w:szCs w:val="28"/>
              </w:rPr>
              <w:t>unding amount requested</w:t>
            </w:r>
            <w:r>
              <w:rPr>
                <w:rStyle w:val="Strong"/>
                <w:color w:val="005A50"/>
                <w:sz w:val="28"/>
                <w:szCs w:val="28"/>
              </w:rPr>
              <w:t xml:space="preserve"> from the </w:t>
            </w:r>
            <w:r w:rsidR="008C3BCF">
              <w:rPr>
                <w:rStyle w:val="Strong"/>
                <w:color w:val="005A50"/>
                <w:sz w:val="28"/>
                <w:szCs w:val="28"/>
              </w:rPr>
              <w:t>Tasmanian Nature Conservation Fund</w:t>
            </w:r>
          </w:p>
        </w:tc>
        <w:tc>
          <w:tcPr>
            <w:tcW w:w="3089" w:type="dxa"/>
            <w:gridSpan w:val="2"/>
            <w:shd w:val="clear" w:color="auto" w:fill="FFFFFF" w:themeFill="background1"/>
            <w:vAlign w:val="center"/>
          </w:tcPr>
          <w:p w14:paraId="3DFA0093" w14:textId="55F40936" w:rsidR="00AB5618" w:rsidRPr="007409FC" w:rsidRDefault="00AB5618" w:rsidP="00AB5618">
            <w:pPr>
              <w:tabs>
                <w:tab w:val="right" w:pos="4292"/>
              </w:tabs>
              <w:jc w:val="left"/>
              <w:rPr>
                <w:rStyle w:val="Strong"/>
                <w:color w:val="005A50"/>
                <w:sz w:val="28"/>
                <w:szCs w:val="28"/>
              </w:rPr>
            </w:pPr>
            <w:r>
              <w:rPr>
                <w:rStyle w:val="Strong"/>
                <w:color w:val="005A50"/>
                <w:sz w:val="28"/>
                <w:szCs w:val="28"/>
              </w:rPr>
              <w:t>$</w:t>
            </w:r>
            <w:r>
              <w:rPr>
                <w:rStyle w:val="Strong"/>
                <w:color w:val="005A50"/>
              </w:rPr>
              <w:t xml:space="preserve"> </w:t>
            </w:r>
            <w:sdt>
              <w:sdtPr>
                <w:rPr>
                  <w:sz w:val="28"/>
                  <w:szCs w:val="28"/>
                  <w:lang w:val="en-US"/>
                </w:rPr>
                <w:id w:val="1282913166"/>
                <w:placeholder>
                  <w:docPart w:val="18BBFE046C8940D5BC66DE493517C03B"/>
                </w:placeholder>
                <w:showingPlcHdr/>
                <w:text/>
              </w:sdtPr>
              <w:sdtEndPr/>
              <w:sdtContent>
                <w:r w:rsidR="007617C5" w:rsidRPr="00FE0C17">
                  <w:rPr>
                    <w:rStyle w:val="PlaceholderText"/>
                    <w:sz w:val="28"/>
                    <w:szCs w:val="28"/>
                  </w:rPr>
                  <w:t>Click here to enter amount.</w:t>
                </w:r>
              </w:sdtContent>
            </w:sdt>
          </w:p>
        </w:tc>
      </w:tr>
      <w:bookmarkEnd w:id="1"/>
      <w:tr w:rsidR="00AB5618" w14:paraId="00C50340" w14:textId="77777777" w:rsidTr="00747D79">
        <w:trPr>
          <w:trHeight w:hRule="exact" w:val="624"/>
        </w:trPr>
        <w:tc>
          <w:tcPr>
            <w:tcW w:w="9016" w:type="dxa"/>
            <w:gridSpan w:val="7"/>
            <w:shd w:val="clear" w:color="auto" w:fill="D2E4BD"/>
            <w:vAlign w:val="center"/>
          </w:tcPr>
          <w:p w14:paraId="26EA2CCA" w14:textId="620A9F25" w:rsidR="00AB5618" w:rsidRPr="0009711D" w:rsidRDefault="0062058E" w:rsidP="00747D79">
            <w:pPr>
              <w:jc w:val="left"/>
              <w:rPr>
                <w:b/>
                <w:color w:val="005A50"/>
                <w:sz w:val="28"/>
                <w:szCs w:val="28"/>
              </w:rPr>
            </w:pPr>
            <w:r w:rsidRPr="0009711D">
              <w:rPr>
                <w:rStyle w:val="Strong"/>
                <w:sz w:val="28"/>
                <w:szCs w:val="28"/>
              </w:rPr>
              <w:t>Funding being obtained from other sources (if applicable)</w:t>
            </w:r>
          </w:p>
        </w:tc>
      </w:tr>
      <w:tr w:rsidR="006E5701" w14:paraId="11A500E9" w14:textId="77777777" w:rsidTr="00747D79">
        <w:trPr>
          <w:trHeight w:hRule="exact" w:val="624"/>
        </w:trPr>
        <w:tc>
          <w:tcPr>
            <w:tcW w:w="1410" w:type="dxa"/>
            <w:gridSpan w:val="2"/>
            <w:shd w:val="clear" w:color="auto" w:fill="D2E4BD" w:themeFill="background2"/>
            <w:vAlign w:val="center"/>
          </w:tcPr>
          <w:p w14:paraId="2615F636" w14:textId="2106D0D2" w:rsidR="006E5701" w:rsidRPr="0009711D" w:rsidRDefault="006E5701" w:rsidP="00747D79">
            <w:pPr>
              <w:jc w:val="left"/>
              <w:rPr>
                <w:b/>
                <w:bCs/>
                <w:color w:val="005A50" w:themeColor="text2"/>
                <w:sz w:val="28"/>
                <w:szCs w:val="28"/>
                <w:lang w:val="en-US"/>
              </w:rPr>
            </w:pPr>
            <w:bookmarkStart w:id="2" w:name="_Hlk18077091"/>
            <w:r w:rsidRPr="0009711D">
              <w:rPr>
                <w:b/>
                <w:bCs/>
                <w:color w:val="005A50" w:themeColor="text2"/>
                <w:sz w:val="28"/>
                <w:szCs w:val="28"/>
                <w:lang w:val="en-US"/>
              </w:rPr>
              <w:t>Source 1</w:t>
            </w:r>
          </w:p>
        </w:tc>
        <w:sdt>
          <w:sdtPr>
            <w:rPr>
              <w:lang w:val="en-US"/>
            </w:rPr>
            <w:id w:val="161594996"/>
            <w:placeholder>
              <w:docPart w:val="349B3F53FE114A8E8D8D08948F890616"/>
            </w:placeholder>
            <w:showingPlcHdr/>
            <w:text/>
          </w:sdtPr>
          <w:sdtEndPr/>
          <w:sdtContent>
            <w:tc>
              <w:tcPr>
                <w:tcW w:w="4517" w:type="dxa"/>
                <w:gridSpan w:val="3"/>
                <w:vAlign w:val="center"/>
              </w:tcPr>
              <w:p w14:paraId="1057E09F" w14:textId="5F8D9D92" w:rsidR="006E5701" w:rsidRDefault="007617C5" w:rsidP="007617C5">
                <w:pPr>
                  <w:jc w:val="left"/>
                  <w:rPr>
                    <w:lang w:val="en-US"/>
                  </w:rPr>
                </w:pPr>
                <w:r w:rsidRPr="00B2513E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>lick here to enter Source 1</w:t>
                </w:r>
                <w:r w:rsidRPr="00B2513E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1162" w:type="dxa"/>
            <w:shd w:val="clear" w:color="auto" w:fill="D2E4BD" w:themeFill="background2"/>
            <w:vAlign w:val="center"/>
          </w:tcPr>
          <w:p w14:paraId="1650EBBC" w14:textId="1D36D676" w:rsidR="006E5701" w:rsidRPr="0009711D" w:rsidRDefault="006E5701" w:rsidP="00747D79">
            <w:pPr>
              <w:jc w:val="left"/>
              <w:rPr>
                <w:sz w:val="28"/>
                <w:szCs w:val="28"/>
                <w:lang w:val="en-US"/>
              </w:rPr>
            </w:pPr>
            <w:r w:rsidRPr="0009711D">
              <w:rPr>
                <w:b/>
                <w:color w:val="005A50" w:themeColor="text2"/>
                <w:sz w:val="28"/>
                <w:szCs w:val="28"/>
                <w:lang w:val="en-US"/>
              </w:rPr>
              <w:t>Amount</w:t>
            </w:r>
          </w:p>
        </w:tc>
        <w:tc>
          <w:tcPr>
            <w:tcW w:w="1927" w:type="dxa"/>
            <w:vAlign w:val="center"/>
          </w:tcPr>
          <w:p w14:paraId="4711D1A8" w14:textId="62CD7046" w:rsidR="006E5701" w:rsidRPr="0009711D" w:rsidRDefault="006E5701" w:rsidP="0021304A">
            <w:pPr>
              <w:jc w:val="left"/>
              <w:rPr>
                <w:b/>
                <w:bCs/>
                <w:sz w:val="28"/>
                <w:szCs w:val="28"/>
                <w:lang w:val="en-US"/>
              </w:rPr>
            </w:pPr>
            <w:r w:rsidRPr="0009711D">
              <w:rPr>
                <w:b/>
                <w:bCs/>
                <w:color w:val="005A50" w:themeColor="text2"/>
                <w:sz w:val="28"/>
                <w:szCs w:val="28"/>
                <w:lang w:val="en-US"/>
              </w:rPr>
              <w:t xml:space="preserve">$ </w:t>
            </w:r>
            <w:sdt>
              <w:sdtPr>
                <w:rPr>
                  <w:lang w:val="en-US"/>
                </w:rPr>
                <w:id w:val="1365629829"/>
                <w:placeholder>
                  <w:docPart w:val="647AC64908B640A5A98D4BAB6F449CDD"/>
                </w:placeholder>
                <w:showingPlcHdr/>
                <w:text/>
              </w:sdtPr>
              <w:sdtEndPr/>
              <w:sdtContent>
                <w:r w:rsidR="0021304A" w:rsidRPr="0021304A">
                  <w:rPr>
                    <w:rStyle w:val="PlaceholderText"/>
                    <w:szCs w:val="24"/>
                  </w:rPr>
                  <w:t>Click here to enter amount.</w:t>
                </w:r>
              </w:sdtContent>
            </w:sdt>
          </w:p>
        </w:tc>
      </w:tr>
      <w:bookmarkEnd w:id="2"/>
      <w:tr w:rsidR="006E5701" w14:paraId="41006EC6" w14:textId="77777777" w:rsidTr="00747D79">
        <w:trPr>
          <w:trHeight w:hRule="exact" w:val="624"/>
        </w:trPr>
        <w:tc>
          <w:tcPr>
            <w:tcW w:w="1410" w:type="dxa"/>
            <w:gridSpan w:val="2"/>
            <w:shd w:val="clear" w:color="auto" w:fill="D2E4BD" w:themeFill="background2"/>
            <w:vAlign w:val="center"/>
          </w:tcPr>
          <w:p w14:paraId="342CD429" w14:textId="77777777" w:rsidR="006E5701" w:rsidRDefault="006E5701" w:rsidP="00747D79">
            <w:pPr>
              <w:jc w:val="left"/>
              <w:rPr>
                <w:b/>
                <w:bCs/>
                <w:color w:val="005A50" w:themeColor="text2"/>
                <w:sz w:val="28"/>
                <w:szCs w:val="28"/>
                <w:lang w:val="en-US"/>
              </w:rPr>
            </w:pPr>
            <w:r w:rsidRPr="0009711D">
              <w:rPr>
                <w:b/>
                <w:bCs/>
                <w:color w:val="005A50" w:themeColor="text2"/>
                <w:sz w:val="28"/>
                <w:szCs w:val="28"/>
                <w:lang w:val="en-US"/>
              </w:rPr>
              <w:lastRenderedPageBreak/>
              <w:t>Source 2</w:t>
            </w:r>
          </w:p>
          <w:p w14:paraId="5A3D55F0" w14:textId="77777777" w:rsidR="00691DF2" w:rsidRDefault="00691DF2" w:rsidP="00691DF2">
            <w:pPr>
              <w:rPr>
                <w:b/>
                <w:bCs/>
                <w:color w:val="005A50" w:themeColor="text2"/>
                <w:sz w:val="28"/>
                <w:szCs w:val="28"/>
                <w:lang w:val="en-US"/>
              </w:rPr>
            </w:pPr>
          </w:p>
          <w:p w14:paraId="115D7211" w14:textId="3C711B9E" w:rsidR="00691DF2" w:rsidRPr="00691DF2" w:rsidRDefault="00691DF2" w:rsidP="00691DF2">
            <w:pPr>
              <w:rPr>
                <w:sz w:val="28"/>
                <w:szCs w:val="28"/>
                <w:lang w:val="en-US"/>
              </w:rPr>
            </w:pPr>
          </w:p>
        </w:tc>
        <w:sdt>
          <w:sdtPr>
            <w:rPr>
              <w:lang w:val="en-US"/>
            </w:rPr>
            <w:id w:val="-2032411202"/>
            <w:placeholder>
              <w:docPart w:val="E1F10D0B432E4E37BFA1936B298381EB"/>
            </w:placeholder>
            <w:showingPlcHdr/>
            <w:text/>
          </w:sdtPr>
          <w:sdtEndPr/>
          <w:sdtContent>
            <w:tc>
              <w:tcPr>
                <w:tcW w:w="4517" w:type="dxa"/>
                <w:gridSpan w:val="3"/>
                <w:vAlign w:val="center"/>
              </w:tcPr>
              <w:p w14:paraId="48EDA1DC" w14:textId="3A8DD0DD" w:rsidR="006E5701" w:rsidRDefault="007617C5" w:rsidP="007617C5">
                <w:pPr>
                  <w:jc w:val="left"/>
                  <w:rPr>
                    <w:lang w:val="en-US"/>
                  </w:rPr>
                </w:pPr>
                <w:r w:rsidRPr="00B2513E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 xml:space="preserve">lick here to enter Source </w:t>
                </w:r>
                <w:r w:rsidR="008111E1">
                  <w:rPr>
                    <w:rStyle w:val="PlaceholderText"/>
                  </w:rPr>
                  <w:t>2</w:t>
                </w:r>
                <w:r w:rsidRPr="00B2513E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1162" w:type="dxa"/>
            <w:shd w:val="clear" w:color="auto" w:fill="D2E4BD" w:themeFill="background2"/>
            <w:vAlign w:val="center"/>
          </w:tcPr>
          <w:p w14:paraId="5F674ACA" w14:textId="5607990B" w:rsidR="006E5701" w:rsidRPr="0009711D" w:rsidRDefault="006E5701" w:rsidP="00747D79">
            <w:pPr>
              <w:jc w:val="left"/>
              <w:rPr>
                <w:b/>
                <w:color w:val="005A50" w:themeColor="text2"/>
                <w:sz w:val="28"/>
                <w:szCs w:val="28"/>
                <w:lang w:val="en-US"/>
              </w:rPr>
            </w:pPr>
            <w:r w:rsidRPr="0009711D">
              <w:rPr>
                <w:b/>
                <w:color w:val="005A50" w:themeColor="text2"/>
                <w:sz w:val="28"/>
                <w:szCs w:val="28"/>
                <w:lang w:val="en-US"/>
              </w:rPr>
              <w:t>Amount</w:t>
            </w:r>
          </w:p>
        </w:tc>
        <w:tc>
          <w:tcPr>
            <w:tcW w:w="1927" w:type="dxa"/>
            <w:vAlign w:val="center"/>
          </w:tcPr>
          <w:p w14:paraId="18AD075E" w14:textId="467BDA5E" w:rsidR="006E5701" w:rsidRPr="0009711D" w:rsidRDefault="006E5701" w:rsidP="0021304A">
            <w:pPr>
              <w:jc w:val="left"/>
              <w:rPr>
                <w:b/>
                <w:bCs/>
                <w:color w:val="005A50" w:themeColor="text2"/>
                <w:sz w:val="28"/>
                <w:szCs w:val="28"/>
                <w:lang w:val="en-US"/>
              </w:rPr>
            </w:pPr>
            <w:r w:rsidRPr="0009711D">
              <w:rPr>
                <w:b/>
                <w:bCs/>
                <w:color w:val="005A50" w:themeColor="text2"/>
                <w:sz w:val="28"/>
                <w:szCs w:val="28"/>
                <w:lang w:val="en-US"/>
              </w:rPr>
              <w:t xml:space="preserve">$ </w:t>
            </w:r>
            <w:sdt>
              <w:sdtPr>
                <w:rPr>
                  <w:lang w:val="en-US"/>
                </w:rPr>
                <w:id w:val="1623880175"/>
                <w:placeholder>
                  <w:docPart w:val="08F4B9CCD8E84231B807EA7DFA77C904"/>
                </w:placeholder>
                <w:showingPlcHdr/>
                <w:text/>
              </w:sdtPr>
              <w:sdtEndPr/>
              <w:sdtContent>
                <w:r w:rsidR="0021304A" w:rsidRPr="0021304A">
                  <w:rPr>
                    <w:rStyle w:val="PlaceholderText"/>
                    <w:szCs w:val="24"/>
                  </w:rPr>
                  <w:t>Click here to enter amount.</w:t>
                </w:r>
              </w:sdtContent>
            </w:sdt>
          </w:p>
        </w:tc>
      </w:tr>
      <w:tr w:rsidR="006E5701" w:rsidRPr="004767A8" w14:paraId="0EBB149D" w14:textId="77777777" w:rsidTr="00DE1661">
        <w:trPr>
          <w:trHeight w:val="2879"/>
        </w:trPr>
        <w:sdt>
          <w:sdtPr>
            <w:rPr>
              <w:rStyle w:val="Paragraph"/>
            </w:rPr>
            <w:id w:val="1612711988"/>
            <w:placeholder>
              <w:docPart w:val="43BA324E1B094E19B4A570C8F29F8779"/>
            </w:placeholder>
            <w:showingPlcHdr/>
            <w:text w:multiLine="1"/>
          </w:sdtPr>
          <w:sdtEndPr>
            <w:rPr>
              <w:rStyle w:val="DefaultParagraphFont"/>
              <w:szCs w:val="24"/>
              <w:lang w:val="en-US"/>
            </w:rPr>
          </w:sdtEndPr>
          <w:sdtContent>
            <w:tc>
              <w:tcPr>
                <w:tcW w:w="9016" w:type="dxa"/>
                <w:gridSpan w:val="7"/>
                <w:shd w:val="clear" w:color="auto" w:fill="FFFFFF" w:themeFill="background1"/>
              </w:tcPr>
              <w:p w14:paraId="4B942E25" w14:textId="047EB2DE" w:rsidR="00222D64" w:rsidRPr="00222D64" w:rsidRDefault="008111E1" w:rsidP="00222D64">
                <w:pPr>
                  <w:jc w:val="left"/>
                </w:pPr>
                <w:r w:rsidRPr="00B2513E">
                  <w:rPr>
                    <w:rStyle w:val="PlaceholderText"/>
                  </w:rPr>
                  <w:t xml:space="preserve">Click here to enter </w:t>
                </w:r>
                <w:r>
                  <w:rPr>
                    <w:rStyle w:val="PlaceholderText"/>
                  </w:rPr>
                  <w:t>details</w:t>
                </w:r>
                <w:r w:rsidRPr="00B2513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BE3F07" w14:paraId="795A33D4" w14:textId="77777777" w:rsidTr="00691DF2">
        <w:trPr>
          <w:trHeight w:hRule="exact" w:val="624"/>
        </w:trPr>
        <w:tc>
          <w:tcPr>
            <w:tcW w:w="9016" w:type="dxa"/>
            <w:gridSpan w:val="7"/>
            <w:shd w:val="clear" w:color="auto" w:fill="D2E4BD"/>
            <w:vAlign w:val="center"/>
          </w:tcPr>
          <w:p w14:paraId="1B032582" w14:textId="77777777" w:rsidR="00BE3F07" w:rsidRPr="00317D3D" w:rsidRDefault="00BE3F07" w:rsidP="00691DF2">
            <w:pPr>
              <w:spacing w:line="192" w:lineRule="auto"/>
              <w:rPr>
                <w:rStyle w:val="Strong"/>
                <w:sz w:val="28"/>
                <w:szCs w:val="28"/>
              </w:rPr>
            </w:pPr>
            <w:r w:rsidRPr="00317D3D">
              <w:rPr>
                <w:rStyle w:val="Strong"/>
                <w:sz w:val="28"/>
                <w:szCs w:val="28"/>
              </w:rPr>
              <w:t>Project Budget – Please indicate all costs and sources of funding</w:t>
            </w:r>
          </w:p>
          <w:p w14:paraId="2FA573DA" w14:textId="62C2AFCF" w:rsidR="00BE3F07" w:rsidRPr="009D3AD8" w:rsidRDefault="00BE3F07" w:rsidP="00691DF2">
            <w:pPr>
              <w:spacing w:line="192" w:lineRule="auto"/>
              <w:rPr>
                <w:rStyle w:val="Strong"/>
                <w:sz w:val="28"/>
                <w:szCs w:val="28"/>
              </w:rPr>
            </w:pPr>
            <w:r w:rsidRPr="00317D3D">
              <w:rPr>
                <w:rStyle w:val="Strong"/>
                <w:sz w:val="28"/>
                <w:szCs w:val="28"/>
              </w:rPr>
              <w:t>(Add more lines as necessary)</w:t>
            </w:r>
          </w:p>
        </w:tc>
      </w:tr>
      <w:tr w:rsidR="00BE3F07" w14:paraId="2E7C6E28" w14:textId="77777777" w:rsidTr="008111E1">
        <w:tc>
          <w:tcPr>
            <w:tcW w:w="5222" w:type="dxa"/>
            <w:gridSpan w:val="4"/>
            <w:vAlign w:val="center"/>
          </w:tcPr>
          <w:p w14:paraId="0EA3615A" w14:textId="0A968A55" w:rsidR="00BE3F07" w:rsidRPr="00531886" w:rsidRDefault="00531886" w:rsidP="00BE3F07">
            <w:pPr>
              <w:rPr>
                <w:rStyle w:val="Strong"/>
                <w:color w:val="auto"/>
              </w:rPr>
            </w:pPr>
            <w:r w:rsidRPr="00531886">
              <w:rPr>
                <w:rStyle w:val="Strong"/>
              </w:rPr>
              <w:t>ITEM</w:t>
            </w:r>
          </w:p>
        </w:tc>
        <w:tc>
          <w:tcPr>
            <w:tcW w:w="1867" w:type="dxa"/>
            <w:gridSpan w:val="2"/>
            <w:vAlign w:val="center"/>
          </w:tcPr>
          <w:p w14:paraId="23BEC40E" w14:textId="77777777" w:rsidR="00531886" w:rsidRDefault="00531886" w:rsidP="00531886">
            <w:pPr>
              <w:jc w:val="center"/>
              <w:rPr>
                <w:rStyle w:val="Strong"/>
              </w:rPr>
            </w:pPr>
            <w:r w:rsidRPr="00BE3F07">
              <w:rPr>
                <w:rStyle w:val="Strong"/>
              </w:rPr>
              <w:t>WILDCARE</w:t>
            </w:r>
          </w:p>
          <w:p w14:paraId="148350B7" w14:textId="562014EF" w:rsidR="00BE3F07" w:rsidRPr="00BE3F07" w:rsidRDefault="008C3BCF" w:rsidP="00531886">
            <w:pPr>
              <w:jc w:val="center"/>
              <w:rPr>
                <w:rStyle w:val="Strong"/>
              </w:rPr>
            </w:pPr>
            <w:r>
              <w:rPr>
                <w:rStyle w:val="Strong"/>
              </w:rPr>
              <w:t>TNCF</w:t>
            </w:r>
          </w:p>
        </w:tc>
        <w:tc>
          <w:tcPr>
            <w:tcW w:w="1927" w:type="dxa"/>
            <w:vAlign w:val="center"/>
          </w:tcPr>
          <w:p w14:paraId="0CBC4A56" w14:textId="46121324" w:rsidR="00BE3F07" w:rsidRPr="00BE3F07" w:rsidRDefault="00531886" w:rsidP="00531886">
            <w:pPr>
              <w:jc w:val="center"/>
              <w:rPr>
                <w:rStyle w:val="Strong"/>
              </w:rPr>
            </w:pPr>
            <w:r w:rsidRPr="00BE3F07">
              <w:rPr>
                <w:rStyle w:val="Strong"/>
              </w:rPr>
              <w:t>OTHER</w:t>
            </w:r>
            <w:r w:rsidR="00DE1661">
              <w:rPr>
                <w:rStyle w:val="Strong"/>
              </w:rPr>
              <w:t xml:space="preserve"> SOURCE</w:t>
            </w:r>
          </w:p>
        </w:tc>
      </w:tr>
      <w:tr w:rsidR="0095574C" w14:paraId="6F5D649D" w14:textId="77777777" w:rsidTr="008111E1">
        <w:sdt>
          <w:sdtPr>
            <w:rPr>
              <w:rStyle w:val="Paragraph"/>
            </w:rPr>
            <w:id w:val="1440647855"/>
            <w:placeholder>
              <w:docPart w:val="7CC914E62C3E4D7C98D591598B589D0D"/>
            </w:placeholder>
            <w:showingPlcHdr/>
            <w:text w:multiLine="1"/>
          </w:sdtPr>
          <w:sdtEndPr>
            <w:rPr>
              <w:rStyle w:val="DefaultParagraphFont"/>
              <w:szCs w:val="24"/>
              <w:lang w:val="en-US"/>
            </w:rPr>
          </w:sdtEndPr>
          <w:sdtContent>
            <w:tc>
              <w:tcPr>
                <w:tcW w:w="5222" w:type="dxa"/>
                <w:gridSpan w:val="4"/>
              </w:tcPr>
              <w:p w14:paraId="1C8A6728" w14:textId="3071A6BF" w:rsidR="0095574C" w:rsidRPr="008111E1" w:rsidRDefault="0095574C" w:rsidP="0095574C">
                <w:pPr>
                  <w:rPr>
                    <w:rStyle w:val="Paragraph"/>
                  </w:rPr>
                </w:pPr>
                <w:r w:rsidRPr="00B2513E">
                  <w:rPr>
                    <w:rStyle w:val="PlaceholderText"/>
                  </w:rPr>
                  <w:t xml:space="preserve">Click here to enter </w:t>
                </w:r>
                <w:r>
                  <w:rPr>
                    <w:rStyle w:val="PlaceholderText"/>
                  </w:rPr>
                  <w:t>item details</w:t>
                </w:r>
                <w:r w:rsidRPr="00B2513E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1867" w:type="dxa"/>
            <w:gridSpan w:val="2"/>
          </w:tcPr>
          <w:p w14:paraId="04A43BBB" w14:textId="5C1A88CB" w:rsidR="0095574C" w:rsidRPr="004B4EAD" w:rsidRDefault="0095574C" w:rsidP="0095574C">
            <w:pPr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  <w:sdt>
              <w:sdtPr>
                <w:rPr>
                  <w:rStyle w:val="Paragraph"/>
                </w:rPr>
                <w:id w:val="-1923547054"/>
                <w:placeholder>
                  <w:docPart w:val="8C554C8F212D44E68CDA8640AAEA9669"/>
                </w:placeholder>
                <w:showingPlcHdr/>
                <w:text w:multiLine="1"/>
              </w:sdtPr>
              <w:sdtEndPr>
                <w:rPr>
                  <w:rStyle w:val="DefaultParagraphFont"/>
                  <w:szCs w:val="24"/>
                  <w:lang w:val="en-US"/>
                </w:rPr>
              </w:sdtEndPr>
              <w:sdtContent>
                <w:r>
                  <w:rPr>
                    <w:rStyle w:val="PlaceholderText"/>
                  </w:rPr>
                  <w:t>Amount</w:t>
                </w:r>
              </w:sdtContent>
            </w:sdt>
          </w:p>
        </w:tc>
        <w:tc>
          <w:tcPr>
            <w:tcW w:w="1927" w:type="dxa"/>
          </w:tcPr>
          <w:p w14:paraId="2B943260" w14:textId="2307C784" w:rsidR="0095574C" w:rsidRPr="004B4EAD" w:rsidRDefault="0095574C" w:rsidP="0095574C">
            <w:pPr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  <w:sdt>
              <w:sdtPr>
                <w:rPr>
                  <w:rStyle w:val="Paragraph"/>
                </w:rPr>
                <w:id w:val="-675265354"/>
                <w:placeholder>
                  <w:docPart w:val="3A2D2F5B36A6491B9733C7BE06356FB5"/>
                </w:placeholder>
                <w:showingPlcHdr/>
                <w:text w:multiLine="1"/>
              </w:sdtPr>
              <w:sdtEndPr>
                <w:rPr>
                  <w:rStyle w:val="DefaultParagraphFont"/>
                  <w:szCs w:val="24"/>
                  <w:lang w:val="en-US"/>
                </w:rPr>
              </w:sdtEndPr>
              <w:sdtContent>
                <w:r>
                  <w:rPr>
                    <w:rStyle w:val="PlaceholderText"/>
                  </w:rPr>
                  <w:t>Amount</w:t>
                </w:r>
              </w:sdtContent>
            </w:sdt>
          </w:p>
        </w:tc>
      </w:tr>
      <w:tr w:rsidR="0095574C" w14:paraId="1D40F06C" w14:textId="77777777" w:rsidTr="008111E1">
        <w:tc>
          <w:tcPr>
            <w:tcW w:w="5222" w:type="dxa"/>
            <w:gridSpan w:val="4"/>
          </w:tcPr>
          <w:p w14:paraId="6CE9CFC5" w14:textId="77777777" w:rsidR="0095574C" w:rsidRPr="008111E1" w:rsidRDefault="0095574C" w:rsidP="0095574C">
            <w:pPr>
              <w:rPr>
                <w:rStyle w:val="Paragraph"/>
              </w:rPr>
            </w:pPr>
          </w:p>
        </w:tc>
        <w:tc>
          <w:tcPr>
            <w:tcW w:w="1867" w:type="dxa"/>
            <w:gridSpan w:val="2"/>
          </w:tcPr>
          <w:p w14:paraId="60D4B8C4" w14:textId="729B4D38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5BC12F50" w14:textId="3E3CA94F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tr w:rsidR="00DD7089" w:rsidRPr="004B4EAD" w14:paraId="53530C2D" w14:textId="77777777" w:rsidTr="005042FA">
        <w:tc>
          <w:tcPr>
            <w:tcW w:w="5222" w:type="dxa"/>
            <w:gridSpan w:val="4"/>
          </w:tcPr>
          <w:p w14:paraId="55051DEA" w14:textId="77777777" w:rsidR="00DD7089" w:rsidRPr="008111E1" w:rsidRDefault="00DD7089" w:rsidP="005042FA">
            <w:pPr>
              <w:rPr>
                <w:rStyle w:val="Paragraph"/>
              </w:rPr>
            </w:pPr>
            <w:bookmarkStart w:id="3" w:name="_Hlk18413781"/>
          </w:p>
        </w:tc>
        <w:tc>
          <w:tcPr>
            <w:tcW w:w="1867" w:type="dxa"/>
            <w:gridSpan w:val="2"/>
          </w:tcPr>
          <w:p w14:paraId="40597A11" w14:textId="77777777" w:rsidR="00DD7089" w:rsidRPr="004B4EAD" w:rsidRDefault="00DD7089" w:rsidP="005042FA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43ACB2C5" w14:textId="77777777" w:rsidR="00DD7089" w:rsidRPr="004B4EAD" w:rsidRDefault="00DD7089" w:rsidP="005042FA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tr w:rsidR="00DD7089" w:rsidRPr="004B4EAD" w14:paraId="2626F542" w14:textId="77777777" w:rsidTr="005042FA">
        <w:tc>
          <w:tcPr>
            <w:tcW w:w="5222" w:type="dxa"/>
            <w:gridSpan w:val="4"/>
          </w:tcPr>
          <w:p w14:paraId="340707AB" w14:textId="77777777" w:rsidR="00DD7089" w:rsidRPr="008111E1" w:rsidRDefault="00DD7089" w:rsidP="005042FA">
            <w:pPr>
              <w:rPr>
                <w:rStyle w:val="Paragraph"/>
              </w:rPr>
            </w:pPr>
          </w:p>
        </w:tc>
        <w:tc>
          <w:tcPr>
            <w:tcW w:w="1867" w:type="dxa"/>
            <w:gridSpan w:val="2"/>
          </w:tcPr>
          <w:p w14:paraId="0CBE057D" w14:textId="77777777" w:rsidR="00DD7089" w:rsidRPr="004B4EAD" w:rsidRDefault="00DD7089" w:rsidP="005042FA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70E54222" w14:textId="77777777" w:rsidR="00DD7089" w:rsidRPr="004B4EAD" w:rsidRDefault="00DD7089" w:rsidP="005042FA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tr w:rsidR="00DD7089" w:rsidRPr="004B4EAD" w14:paraId="47C8A55A" w14:textId="77777777" w:rsidTr="005042FA">
        <w:tc>
          <w:tcPr>
            <w:tcW w:w="5222" w:type="dxa"/>
            <w:gridSpan w:val="4"/>
          </w:tcPr>
          <w:p w14:paraId="3F9BB5D3" w14:textId="77777777" w:rsidR="00DD7089" w:rsidRPr="008111E1" w:rsidRDefault="00DD7089" w:rsidP="005042FA">
            <w:pPr>
              <w:rPr>
                <w:rStyle w:val="Paragraph"/>
              </w:rPr>
            </w:pPr>
          </w:p>
        </w:tc>
        <w:tc>
          <w:tcPr>
            <w:tcW w:w="1867" w:type="dxa"/>
            <w:gridSpan w:val="2"/>
          </w:tcPr>
          <w:p w14:paraId="539B391E" w14:textId="77777777" w:rsidR="00DD7089" w:rsidRPr="004B4EAD" w:rsidRDefault="00DD7089" w:rsidP="005042FA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04EB0919" w14:textId="77777777" w:rsidR="00DD7089" w:rsidRPr="004B4EAD" w:rsidRDefault="00DD7089" w:rsidP="005042FA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tr w:rsidR="0095574C" w14:paraId="56C71778" w14:textId="77777777" w:rsidTr="008111E1">
        <w:tc>
          <w:tcPr>
            <w:tcW w:w="5222" w:type="dxa"/>
            <w:gridSpan w:val="4"/>
          </w:tcPr>
          <w:p w14:paraId="1A912FD5" w14:textId="77777777" w:rsidR="0095574C" w:rsidRPr="008111E1" w:rsidRDefault="0095574C" w:rsidP="0095574C">
            <w:pPr>
              <w:rPr>
                <w:rStyle w:val="Paragraph"/>
              </w:rPr>
            </w:pPr>
          </w:p>
        </w:tc>
        <w:tc>
          <w:tcPr>
            <w:tcW w:w="1867" w:type="dxa"/>
            <w:gridSpan w:val="2"/>
          </w:tcPr>
          <w:p w14:paraId="4EE4BF1E" w14:textId="4AEE51EF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3884B957" w14:textId="3838008F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tr w:rsidR="0095574C" w14:paraId="0ECBA8C0" w14:textId="77777777" w:rsidTr="008111E1">
        <w:tc>
          <w:tcPr>
            <w:tcW w:w="5222" w:type="dxa"/>
            <w:gridSpan w:val="4"/>
          </w:tcPr>
          <w:p w14:paraId="4BEBE8C2" w14:textId="77777777" w:rsidR="0095574C" w:rsidRPr="008111E1" w:rsidRDefault="0095574C" w:rsidP="0095574C">
            <w:pPr>
              <w:rPr>
                <w:rStyle w:val="Paragraph"/>
              </w:rPr>
            </w:pPr>
          </w:p>
        </w:tc>
        <w:tc>
          <w:tcPr>
            <w:tcW w:w="1867" w:type="dxa"/>
            <w:gridSpan w:val="2"/>
          </w:tcPr>
          <w:p w14:paraId="344D495F" w14:textId="33CA0994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140494C3" w14:textId="577A4504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tr w:rsidR="0095574C" w14:paraId="55BADFA2" w14:textId="77777777" w:rsidTr="008111E1">
        <w:tc>
          <w:tcPr>
            <w:tcW w:w="5222" w:type="dxa"/>
            <w:gridSpan w:val="4"/>
          </w:tcPr>
          <w:p w14:paraId="36159229" w14:textId="77777777" w:rsidR="0095574C" w:rsidRPr="008111E1" w:rsidRDefault="0095574C" w:rsidP="0095574C">
            <w:pPr>
              <w:rPr>
                <w:rStyle w:val="Paragraph"/>
              </w:rPr>
            </w:pPr>
          </w:p>
        </w:tc>
        <w:tc>
          <w:tcPr>
            <w:tcW w:w="1867" w:type="dxa"/>
            <w:gridSpan w:val="2"/>
          </w:tcPr>
          <w:p w14:paraId="74950283" w14:textId="68DE3EBE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138E50B5" w14:textId="08B686D8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bookmarkEnd w:id="3"/>
      <w:tr w:rsidR="0095574C" w14:paraId="10658D40" w14:textId="77777777" w:rsidTr="008111E1">
        <w:tc>
          <w:tcPr>
            <w:tcW w:w="5222" w:type="dxa"/>
            <w:gridSpan w:val="4"/>
          </w:tcPr>
          <w:p w14:paraId="35DAF0FE" w14:textId="77777777" w:rsidR="0095574C" w:rsidRPr="008111E1" w:rsidRDefault="0095574C" w:rsidP="0095574C">
            <w:pPr>
              <w:rPr>
                <w:rStyle w:val="Paragraph"/>
              </w:rPr>
            </w:pPr>
          </w:p>
        </w:tc>
        <w:tc>
          <w:tcPr>
            <w:tcW w:w="1867" w:type="dxa"/>
            <w:gridSpan w:val="2"/>
          </w:tcPr>
          <w:p w14:paraId="2B5C0AD5" w14:textId="4D4792FA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05184D99" w14:textId="44CD1779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tr w:rsidR="0095574C" w14:paraId="283341D9" w14:textId="77777777" w:rsidTr="008111E1">
        <w:tc>
          <w:tcPr>
            <w:tcW w:w="5222" w:type="dxa"/>
            <w:gridSpan w:val="4"/>
          </w:tcPr>
          <w:p w14:paraId="22E8793D" w14:textId="77777777" w:rsidR="0095574C" w:rsidRPr="008111E1" w:rsidRDefault="0095574C" w:rsidP="0095574C">
            <w:pPr>
              <w:rPr>
                <w:rStyle w:val="Paragraph"/>
              </w:rPr>
            </w:pPr>
          </w:p>
        </w:tc>
        <w:tc>
          <w:tcPr>
            <w:tcW w:w="1867" w:type="dxa"/>
            <w:gridSpan w:val="2"/>
          </w:tcPr>
          <w:p w14:paraId="4B7FDA59" w14:textId="4DDE5ACF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02E86339" w14:textId="0B0A6543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tr w:rsidR="0095574C" w14:paraId="56FE17FC" w14:textId="77777777" w:rsidTr="008111E1">
        <w:tc>
          <w:tcPr>
            <w:tcW w:w="5222" w:type="dxa"/>
            <w:gridSpan w:val="4"/>
          </w:tcPr>
          <w:p w14:paraId="7C84DCE3" w14:textId="77777777" w:rsidR="0095574C" w:rsidRPr="008111E1" w:rsidRDefault="0095574C" w:rsidP="0095574C">
            <w:pPr>
              <w:rPr>
                <w:rStyle w:val="Paragraph"/>
              </w:rPr>
            </w:pPr>
          </w:p>
        </w:tc>
        <w:tc>
          <w:tcPr>
            <w:tcW w:w="1867" w:type="dxa"/>
            <w:gridSpan w:val="2"/>
          </w:tcPr>
          <w:p w14:paraId="101AF098" w14:textId="664E96CE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748CC212" w14:textId="28DB68D3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tr w:rsidR="0095574C" w14:paraId="07809FEC" w14:textId="77777777" w:rsidTr="00985A9F">
        <w:tc>
          <w:tcPr>
            <w:tcW w:w="5222" w:type="dxa"/>
            <w:gridSpan w:val="4"/>
            <w:tcBorders>
              <w:bottom w:val="single" w:sz="4" w:space="0" w:color="auto"/>
            </w:tcBorders>
          </w:tcPr>
          <w:p w14:paraId="5BEF4D99" w14:textId="77777777" w:rsidR="0095574C" w:rsidRPr="008111E1" w:rsidRDefault="0095574C" w:rsidP="0095574C">
            <w:pPr>
              <w:rPr>
                <w:rStyle w:val="Paragraph"/>
              </w:rPr>
            </w:pPr>
          </w:p>
        </w:tc>
        <w:tc>
          <w:tcPr>
            <w:tcW w:w="1867" w:type="dxa"/>
            <w:gridSpan w:val="2"/>
          </w:tcPr>
          <w:p w14:paraId="0680D8ED" w14:textId="6FFC5458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180EB69F" w14:textId="045123F3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tr w:rsidR="00985A9F" w14:paraId="4B8B2A9A" w14:textId="77777777" w:rsidTr="00985A9F">
        <w:tc>
          <w:tcPr>
            <w:tcW w:w="4106" w:type="dxa"/>
            <w:gridSpan w:val="3"/>
            <w:tcBorders>
              <w:right w:val="nil"/>
            </w:tcBorders>
          </w:tcPr>
          <w:p w14:paraId="3FEB7F58" w14:textId="1048243E" w:rsidR="00985A9F" w:rsidRPr="00985A9F" w:rsidRDefault="00985A9F" w:rsidP="00985A9F">
            <w:pPr>
              <w:jc w:val="left"/>
              <w:rPr>
                <w:rStyle w:val="Strong"/>
                <w:b w:val="0"/>
                <w:bCs/>
                <w:i/>
                <w:iCs/>
                <w:color w:val="auto"/>
                <w:sz w:val="20"/>
              </w:rPr>
            </w:pPr>
            <w:r w:rsidRPr="00985A9F">
              <w:rPr>
                <w:rStyle w:val="Strong"/>
                <w:b w:val="0"/>
                <w:bCs/>
                <w:i/>
                <w:iCs/>
                <w:color w:val="005A50" w:themeColor="text2"/>
                <w:sz w:val="20"/>
              </w:rPr>
              <w:t>(Add additional lines if necessary)</w:t>
            </w:r>
          </w:p>
        </w:tc>
        <w:tc>
          <w:tcPr>
            <w:tcW w:w="1116" w:type="dxa"/>
            <w:tcBorders>
              <w:left w:val="nil"/>
            </w:tcBorders>
          </w:tcPr>
          <w:p w14:paraId="6503FA7E" w14:textId="335F754A" w:rsidR="00985A9F" w:rsidRPr="004B4EAD" w:rsidRDefault="00985A9F" w:rsidP="0095574C">
            <w:pPr>
              <w:jc w:val="right"/>
              <w:rPr>
                <w:rStyle w:val="Strong"/>
                <w:b w:val="0"/>
                <w:bCs/>
                <w:color w:val="auto"/>
              </w:rPr>
            </w:pPr>
            <w:r w:rsidRPr="007409FC">
              <w:rPr>
                <w:rStyle w:val="Strong"/>
                <w:color w:val="005A50"/>
              </w:rPr>
              <w:t>TOTAL</w:t>
            </w:r>
            <w:r>
              <w:rPr>
                <w:rStyle w:val="Strong"/>
                <w:color w:val="005A50"/>
              </w:rPr>
              <w:t xml:space="preserve"> -</w:t>
            </w:r>
          </w:p>
        </w:tc>
        <w:tc>
          <w:tcPr>
            <w:tcW w:w="1867" w:type="dxa"/>
            <w:gridSpan w:val="2"/>
          </w:tcPr>
          <w:p w14:paraId="769AAEBF" w14:textId="659A1670" w:rsidR="00985A9F" w:rsidRPr="008111E1" w:rsidRDefault="00985A9F" w:rsidP="0095574C">
            <w:pPr>
              <w:rPr>
                <w:rStyle w:val="Strong"/>
                <w:b w:val="0"/>
                <w:bCs/>
                <w:color w:val="auto"/>
              </w:rPr>
            </w:pPr>
            <w:r w:rsidRPr="007409FC">
              <w:rPr>
                <w:rStyle w:val="Strong"/>
                <w:color w:val="005A50"/>
              </w:rPr>
              <w:t>$</w:t>
            </w:r>
            <w:r>
              <w:rPr>
                <w:rStyle w:val="Strong"/>
                <w:b w:val="0"/>
                <w:bCs/>
                <w:color w:val="005A50"/>
              </w:rPr>
              <w:t xml:space="preserve"> </w:t>
            </w:r>
            <w:sdt>
              <w:sdtPr>
                <w:rPr>
                  <w:lang w:val="en-US"/>
                </w:rPr>
                <w:id w:val="-1928728288"/>
                <w:placeholder>
                  <w:docPart w:val="B7A03F8DF9EE4FE684C22AA48421F0A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Amount</w:t>
                </w:r>
              </w:sdtContent>
            </w:sdt>
          </w:p>
        </w:tc>
        <w:tc>
          <w:tcPr>
            <w:tcW w:w="1927" w:type="dxa"/>
          </w:tcPr>
          <w:p w14:paraId="272EDAC3" w14:textId="323B1E48" w:rsidR="00985A9F" w:rsidRPr="004B4EAD" w:rsidRDefault="00985A9F" w:rsidP="0095574C">
            <w:pPr>
              <w:rPr>
                <w:rStyle w:val="Strong"/>
                <w:b w:val="0"/>
                <w:bCs/>
                <w:color w:val="auto"/>
              </w:rPr>
            </w:pPr>
            <w:r w:rsidRPr="007409FC">
              <w:rPr>
                <w:rStyle w:val="Strong"/>
                <w:color w:val="005A50"/>
              </w:rPr>
              <w:t>$</w:t>
            </w:r>
            <w:r>
              <w:rPr>
                <w:rStyle w:val="Strong"/>
                <w:color w:val="005A50"/>
              </w:rPr>
              <w:t xml:space="preserve"> </w:t>
            </w:r>
            <w:sdt>
              <w:sdtPr>
                <w:rPr>
                  <w:lang w:val="en-US"/>
                </w:rPr>
                <w:id w:val="1438407184"/>
                <w:placeholder>
                  <w:docPart w:val="A6E6C91C4DBB4EE1B1214DCC3B354AC5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Amount</w:t>
                </w:r>
              </w:sdtContent>
            </w:sdt>
          </w:p>
        </w:tc>
      </w:tr>
    </w:tbl>
    <w:p w14:paraId="01B4D09F" w14:textId="77777777" w:rsidR="00CF27B4" w:rsidRDefault="00CF27B4" w:rsidP="00827A88">
      <w:pPr>
        <w:pStyle w:val="Heading3"/>
        <w:rPr>
          <w:rStyle w:val="Strong"/>
          <w:color w:val="auto"/>
          <w:sz w:val="40"/>
          <w:szCs w:val="40"/>
        </w:rPr>
      </w:pPr>
    </w:p>
    <w:p w14:paraId="7D52022D" w14:textId="0F77CB09" w:rsidR="00827A88" w:rsidRPr="00531659" w:rsidRDefault="00827A88" w:rsidP="00827A88">
      <w:pPr>
        <w:pStyle w:val="Heading3"/>
        <w:rPr>
          <w:rStyle w:val="Strong"/>
          <w:color w:val="auto"/>
          <w:sz w:val="40"/>
          <w:szCs w:val="40"/>
        </w:rPr>
      </w:pPr>
      <w:r w:rsidRPr="00531659">
        <w:rPr>
          <w:rStyle w:val="Strong"/>
          <w:color w:val="auto"/>
          <w:sz w:val="40"/>
          <w:szCs w:val="40"/>
        </w:rPr>
        <w:t>Submitting your application</w:t>
      </w:r>
    </w:p>
    <w:p w14:paraId="33AA98B5" w14:textId="472F0007" w:rsidR="00B53729" w:rsidRDefault="00B53729" w:rsidP="00014718">
      <w:pPr>
        <w:pStyle w:val="ListParagraph"/>
        <w:spacing w:before="240" w:after="120"/>
        <w:ind w:left="0"/>
        <w:contextualSpacing w:val="0"/>
        <w:jc w:val="left"/>
        <w:rPr>
          <w:szCs w:val="24"/>
          <w:lang w:val="en-US"/>
        </w:rPr>
      </w:pPr>
      <w:r>
        <w:rPr>
          <w:b/>
          <w:bCs/>
          <w:szCs w:val="24"/>
          <w:lang w:val="en-US"/>
        </w:rPr>
        <w:t xml:space="preserve">Before </w:t>
      </w:r>
      <w:r w:rsidR="00014718">
        <w:rPr>
          <w:b/>
          <w:bCs/>
          <w:szCs w:val="24"/>
          <w:lang w:val="en-US"/>
        </w:rPr>
        <w:t>applying</w:t>
      </w:r>
      <w:r>
        <w:rPr>
          <w:b/>
          <w:bCs/>
          <w:szCs w:val="24"/>
          <w:lang w:val="en-US"/>
        </w:rPr>
        <w:t xml:space="preserve"> - </w:t>
      </w:r>
      <w:bookmarkStart w:id="4" w:name="_Hlk18422947"/>
      <w:r>
        <w:t xml:space="preserve">Please contact </w:t>
      </w:r>
      <w:proofErr w:type="spellStart"/>
      <w:r>
        <w:t>Wildcare’s</w:t>
      </w:r>
      <w:proofErr w:type="spellEnd"/>
      <w:r>
        <w:t xml:space="preserve"> </w:t>
      </w:r>
      <w:r w:rsidR="002F2ED6">
        <w:t>Member Services Coordinator</w:t>
      </w:r>
      <w:r>
        <w:t xml:space="preserve">, </w:t>
      </w:r>
      <w:r w:rsidR="002F2ED6">
        <w:t>Kim</w:t>
      </w:r>
      <w:r>
        <w:t xml:space="preserve"> </w:t>
      </w:r>
      <w:r w:rsidR="002F2ED6">
        <w:t>Willing</w:t>
      </w:r>
      <w:r>
        <w:t>, to discuss your applicatio</w:t>
      </w:r>
      <w:r w:rsidR="00910679">
        <w:t>n</w:t>
      </w:r>
      <w:r>
        <w:t>.</w:t>
      </w:r>
      <w:r w:rsidR="00014718">
        <w:t xml:space="preserve">  </w:t>
      </w:r>
      <w:r w:rsidRPr="00531659">
        <w:t>Ph</w:t>
      </w:r>
      <w:r>
        <w:t xml:space="preserve">one: 03 </w:t>
      </w:r>
      <w:r w:rsidRPr="00531659">
        <w:t>6165</w:t>
      </w:r>
      <w:r>
        <w:t xml:space="preserve"> </w:t>
      </w:r>
      <w:r w:rsidR="002F2ED6">
        <w:t>4230</w:t>
      </w:r>
      <w:r w:rsidR="00014718">
        <w:t xml:space="preserve">, </w:t>
      </w:r>
      <w:bookmarkEnd w:id="4"/>
      <w:r>
        <w:t xml:space="preserve">Email </w:t>
      </w:r>
      <w:hyperlink r:id="rId9" w:history="1">
        <w:r w:rsidR="00B13A27" w:rsidRPr="00CB5D3A">
          <w:rPr>
            <w:rStyle w:val="Hyperlink"/>
          </w:rPr>
          <w:t>memberservices@wildcaretas.org.au</w:t>
        </w:r>
      </w:hyperlink>
    </w:p>
    <w:p w14:paraId="6D86E87D" w14:textId="40A35ABB" w:rsidR="00B53729" w:rsidRPr="002A7BF4" w:rsidRDefault="003A3EF7" w:rsidP="00B53729">
      <w:pPr>
        <w:jc w:val="left"/>
        <w:rPr>
          <w:szCs w:val="24"/>
          <w:lang w:val="en-US"/>
        </w:rPr>
      </w:pPr>
      <w:r>
        <w:rPr>
          <w:szCs w:val="24"/>
          <w:lang w:val="en-US"/>
        </w:rPr>
        <w:t>Please e</w:t>
      </w:r>
      <w:r w:rsidR="00827A88">
        <w:rPr>
          <w:szCs w:val="24"/>
          <w:lang w:val="en-US"/>
        </w:rPr>
        <w:t>mail</w:t>
      </w:r>
      <w:r w:rsidR="00827A88" w:rsidRPr="00531659">
        <w:rPr>
          <w:szCs w:val="24"/>
          <w:lang w:val="en-US"/>
        </w:rPr>
        <w:t xml:space="preserve"> the </w:t>
      </w:r>
      <w:r w:rsidR="00827A88">
        <w:rPr>
          <w:szCs w:val="24"/>
          <w:lang w:val="en-US"/>
        </w:rPr>
        <w:t xml:space="preserve">completed </w:t>
      </w:r>
      <w:r w:rsidR="00827A88" w:rsidRPr="00531659">
        <w:rPr>
          <w:szCs w:val="24"/>
          <w:lang w:val="en-US"/>
        </w:rPr>
        <w:t xml:space="preserve">Application Form to </w:t>
      </w:r>
      <w:r w:rsidR="00014718">
        <w:rPr>
          <w:szCs w:val="24"/>
          <w:lang w:val="en-US"/>
        </w:rPr>
        <w:t xml:space="preserve">the Wildcare Office at </w:t>
      </w:r>
      <w:hyperlink r:id="rId10" w:history="1">
        <w:r w:rsidR="00014718" w:rsidRPr="007D4B0D">
          <w:rPr>
            <w:rStyle w:val="Hyperlink"/>
            <w:szCs w:val="24"/>
            <w:lang w:val="en-US"/>
          </w:rPr>
          <w:t>memberservices@wildcaretas.org.au</w:t>
        </w:r>
      </w:hyperlink>
    </w:p>
    <w:sectPr w:rsidR="00B53729" w:rsidRPr="002A7BF4" w:rsidSect="00C433B1">
      <w:footerReference w:type="default" r:id="rId11"/>
      <w:pgSz w:w="11906" w:h="16838"/>
      <w:pgMar w:top="709" w:right="1440" w:bottom="993" w:left="1440" w:header="709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F164A0" w14:textId="77777777" w:rsidR="00FE3B70" w:rsidRDefault="00FE3B70" w:rsidP="00764A63">
      <w:pPr>
        <w:spacing w:after="0" w:line="240" w:lineRule="auto"/>
      </w:pPr>
      <w:r>
        <w:separator/>
      </w:r>
    </w:p>
  </w:endnote>
  <w:endnote w:type="continuationSeparator" w:id="0">
    <w:p w14:paraId="76F05D92" w14:textId="77777777" w:rsidR="00FE3B70" w:rsidRDefault="00FE3B70" w:rsidP="00764A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4B8863" w14:textId="68B5F05D" w:rsidR="00764A63" w:rsidRPr="006B2510" w:rsidRDefault="00DE1661" w:rsidP="001774DC">
    <w:pPr>
      <w:pStyle w:val="Footer"/>
      <w:tabs>
        <w:tab w:val="left" w:pos="6780"/>
      </w:tabs>
      <w:rPr>
        <w:sz w:val="18"/>
        <w:szCs w:val="18"/>
      </w:rPr>
    </w:pPr>
    <w:r>
      <w:rPr>
        <w:sz w:val="18"/>
        <w:szCs w:val="18"/>
      </w:rPr>
      <w:t>V</w:t>
    </w:r>
    <w:r w:rsidR="00910679">
      <w:rPr>
        <w:sz w:val="18"/>
        <w:szCs w:val="18"/>
      </w:rPr>
      <w:t>1</w:t>
    </w:r>
    <w:r>
      <w:rPr>
        <w:sz w:val="18"/>
        <w:szCs w:val="18"/>
      </w:rPr>
      <w:t>.0</w:t>
    </w:r>
    <w:r w:rsidR="00AE34D1" w:rsidRPr="006B2510">
      <w:rPr>
        <w:sz w:val="18"/>
        <w:szCs w:val="18"/>
      </w:rPr>
      <w:t xml:space="preserve"> </w:t>
    </w:r>
    <w:r w:rsidR="00910679">
      <w:rPr>
        <w:sz w:val="18"/>
        <w:szCs w:val="18"/>
      </w:rPr>
      <w:t>Start Up Grant</w:t>
    </w:r>
    <w:r w:rsidR="001774DC" w:rsidRPr="006B2510">
      <w:rPr>
        <w:sz w:val="18"/>
        <w:szCs w:val="18"/>
      </w:rPr>
      <w:t xml:space="preserve"> Application Form</w:t>
    </w:r>
    <w:r w:rsidR="001774DC" w:rsidRPr="006B2510">
      <w:rPr>
        <w:sz w:val="18"/>
        <w:szCs w:val="18"/>
      </w:rPr>
      <w:tab/>
    </w:r>
    <w:r w:rsidR="001774DC" w:rsidRPr="006B2510">
      <w:rPr>
        <w:sz w:val="18"/>
        <w:szCs w:val="18"/>
      </w:rPr>
      <w:tab/>
    </w:r>
    <w:r w:rsidR="0029069E" w:rsidRPr="006B2510">
      <w:rPr>
        <w:sz w:val="18"/>
        <w:szCs w:val="18"/>
      </w:rPr>
      <w:tab/>
    </w:r>
    <w:r w:rsidR="001774DC" w:rsidRPr="006B2510">
      <w:rPr>
        <w:sz w:val="18"/>
        <w:szCs w:val="18"/>
      </w:rPr>
      <w:t xml:space="preserve">Page </w:t>
    </w:r>
    <w:r w:rsidR="001774DC" w:rsidRPr="006B2510">
      <w:rPr>
        <w:b/>
        <w:bCs/>
        <w:sz w:val="18"/>
        <w:szCs w:val="18"/>
      </w:rPr>
      <w:fldChar w:fldCharType="begin"/>
    </w:r>
    <w:r w:rsidR="001774DC" w:rsidRPr="006B2510">
      <w:rPr>
        <w:b/>
        <w:bCs/>
        <w:sz w:val="18"/>
        <w:szCs w:val="18"/>
      </w:rPr>
      <w:instrText xml:space="preserve"> PAGE  \* Arabic  \* MERGEFORMAT </w:instrText>
    </w:r>
    <w:r w:rsidR="001774DC" w:rsidRPr="006B2510">
      <w:rPr>
        <w:b/>
        <w:bCs/>
        <w:sz w:val="18"/>
        <w:szCs w:val="18"/>
      </w:rPr>
      <w:fldChar w:fldCharType="separate"/>
    </w:r>
    <w:r w:rsidR="00F02E7B">
      <w:rPr>
        <w:b/>
        <w:bCs/>
        <w:noProof/>
        <w:sz w:val="18"/>
        <w:szCs w:val="18"/>
      </w:rPr>
      <w:t>3</w:t>
    </w:r>
    <w:r w:rsidR="001774DC" w:rsidRPr="006B2510">
      <w:rPr>
        <w:b/>
        <w:bCs/>
        <w:sz w:val="18"/>
        <w:szCs w:val="18"/>
      </w:rPr>
      <w:fldChar w:fldCharType="end"/>
    </w:r>
    <w:r w:rsidR="001774DC" w:rsidRPr="006B2510">
      <w:rPr>
        <w:sz w:val="18"/>
        <w:szCs w:val="18"/>
      </w:rPr>
      <w:t xml:space="preserve"> of </w:t>
    </w:r>
    <w:r w:rsidR="001774DC" w:rsidRPr="006B2510">
      <w:rPr>
        <w:b/>
        <w:bCs/>
        <w:sz w:val="18"/>
        <w:szCs w:val="18"/>
      </w:rPr>
      <w:fldChar w:fldCharType="begin"/>
    </w:r>
    <w:r w:rsidR="001774DC" w:rsidRPr="006B2510">
      <w:rPr>
        <w:b/>
        <w:bCs/>
        <w:sz w:val="18"/>
        <w:szCs w:val="18"/>
      </w:rPr>
      <w:instrText xml:space="preserve"> NUMPAGES  \* Arabic  \* MERGEFORMAT </w:instrText>
    </w:r>
    <w:r w:rsidR="001774DC" w:rsidRPr="006B2510">
      <w:rPr>
        <w:b/>
        <w:bCs/>
        <w:sz w:val="18"/>
        <w:szCs w:val="18"/>
      </w:rPr>
      <w:fldChar w:fldCharType="separate"/>
    </w:r>
    <w:r w:rsidR="00F02E7B">
      <w:rPr>
        <w:b/>
        <w:bCs/>
        <w:noProof/>
        <w:sz w:val="18"/>
        <w:szCs w:val="18"/>
      </w:rPr>
      <w:t>3</w:t>
    </w:r>
    <w:r w:rsidR="001774DC" w:rsidRPr="006B2510">
      <w:rPr>
        <w:b/>
        <w:bCs/>
        <w:sz w:val="18"/>
        <w:szCs w:val="18"/>
      </w:rPr>
      <w:fldChar w:fldCharType="end"/>
    </w:r>
  </w:p>
  <w:p w14:paraId="4DF8B3FB" w14:textId="77777777" w:rsidR="00764A63" w:rsidRPr="006B2510" w:rsidRDefault="00764A63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8D561C" w14:textId="77777777" w:rsidR="00FE3B70" w:rsidRDefault="00FE3B70" w:rsidP="00764A63">
      <w:pPr>
        <w:spacing w:after="0" w:line="240" w:lineRule="auto"/>
      </w:pPr>
      <w:r>
        <w:separator/>
      </w:r>
    </w:p>
  </w:footnote>
  <w:footnote w:type="continuationSeparator" w:id="0">
    <w:p w14:paraId="02FA9C17" w14:textId="77777777" w:rsidR="00FE3B70" w:rsidRDefault="00FE3B70" w:rsidP="00764A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17AC4"/>
    <w:multiLevelType w:val="hybridMultilevel"/>
    <w:tmpl w:val="0C661A8A"/>
    <w:lvl w:ilvl="0" w:tplc="C8C4B48E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64A12"/>
    <w:multiLevelType w:val="hybridMultilevel"/>
    <w:tmpl w:val="B8426DB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3226D"/>
    <w:multiLevelType w:val="hybridMultilevel"/>
    <w:tmpl w:val="CB5077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295037"/>
    <w:multiLevelType w:val="hybridMultilevel"/>
    <w:tmpl w:val="6840FB3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7C4E68"/>
    <w:multiLevelType w:val="hybridMultilevel"/>
    <w:tmpl w:val="B8426DB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963D4A"/>
    <w:multiLevelType w:val="hybridMultilevel"/>
    <w:tmpl w:val="E4DA0BF0"/>
    <w:lvl w:ilvl="0" w:tplc="0C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873660"/>
    <w:multiLevelType w:val="hybridMultilevel"/>
    <w:tmpl w:val="7C4850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6716AE"/>
    <w:multiLevelType w:val="hybridMultilevel"/>
    <w:tmpl w:val="B0A42518"/>
    <w:lvl w:ilvl="0" w:tplc="0C090001">
      <w:start w:val="1"/>
      <w:numFmt w:val="bullet"/>
      <w:lvlText w:val=""/>
      <w:lvlJc w:val="left"/>
      <w:pPr>
        <w:ind w:left="2028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74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46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8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90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62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34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06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88" w:hanging="360"/>
      </w:pPr>
      <w:rPr>
        <w:rFonts w:ascii="Wingdings" w:hAnsi="Wingdings" w:hint="default"/>
      </w:rPr>
    </w:lvl>
  </w:abstractNum>
  <w:abstractNum w:abstractNumId="8" w15:restartNumberingAfterBreak="0">
    <w:nsid w:val="543A090F"/>
    <w:multiLevelType w:val="hybridMultilevel"/>
    <w:tmpl w:val="B8426DB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1E69F8"/>
    <w:multiLevelType w:val="hybridMultilevel"/>
    <w:tmpl w:val="4D60C80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DF2AF3"/>
    <w:multiLevelType w:val="hybridMultilevel"/>
    <w:tmpl w:val="6840FB3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886381"/>
    <w:multiLevelType w:val="hybridMultilevel"/>
    <w:tmpl w:val="1E56241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C6167E6"/>
    <w:multiLevelType w:val="hybridMultilevel"/>
    <w:tmpl w:val="93ACA8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7E368B"/>
    <w:multiLevelType w:val="hybridMultilevel"/>
    <w:tmpl w:val="6840FB3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3"/>
  </w:num>
  <w:num w:numId="3">
    <w:abstractNumId w:val="1"/>
  </w:num>
  <w:num w:numId="4">
    <w:abstractNumId w:val="10"/>
  </w:num>
  <w:num w:numId="5">
    <w:abstractNumId w:val="3"/>
  </w:num>
  <w:num w:numId="6">
    <w:abstractNumId w:val="11"/>
  </w:num>
  <w:num w:numId="7">
    <w:abstractNumId w:val="4"/>
  </w:num>
  <w:num w:numId="8">
    <w:abstractNumId w:val="8"/>
  </w:num>
  <w:num w:numId="9">
    <w:abstractNumId w:val="2"/>
  </w:num>
  <w:num w:numId="10">
    <w:abstractNumId w:val="0"/>
  </w:num>
  <w:num w:numId="11">
    <w:abstractNumId w:val="12"/>
  </w:num>
  <w:num w:numId="12">
    <w:abstractNumId w:val="6"/>
  </w:num>
  <w:num w:numId="13">
    <w:abstractNumId w:val="5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tLQ0srQwNTezMDVR0lEKTi0uzszPAykwqgUAPdXEuSwAAAA="/>
  </w:docVars>
  <w:rsids>
    <w:rsidRoot w:val="00550A0D"/>
    <w:rsid w:val="00004AD1"/>
    <w:rsid w:val="00004FEC"/>
    <w:rsid w:val="00005086"/>
    <w:rsid w:val="00014718"/>
    <w:rsid w:val="00031CF2"/>
    <w:rsid w:val="00045C0E"/>
    <w:rsid w:val="0009711D"/>
    <w:rsid w:val="00097F49"/>
    <w:rsid w:val="000B6AEA"/>
    <w:rsid w:val="000C6C23"/>
    <w:rsid w:val="000D37AB"/>
    <w:rsid w:val="00141767"/>
    <w:rsid w:val="00144370"/>
    <w:rsid w:val="001616C9"/>
    <w:rsid w:val="00167582"/>
    <w:rsid w:val="001774DC"/>
    <w:rsid w:val="001A4554"/>
    <w:rsid w:val="001D74AF"/>
    <w:rsid w:val="001E15C5"/>
    <w:rsid w:val="001F4BBF"/>
    <w:rsid w:val="00200F40"/>
    <w:rsid w:val="00205825"/>
    <w:rsid w:val="0021304A"/>
    <w:rsid w:val="00222D64"/>
    <w:rsid w:val="00282D73"/>
    <w:rsid w:val="0029069E"/>
    <w:rsid w:val="00294A65"/>
    <w:rsid w:val="002960C2"/>
    <w:rsid w:val="002A7BF4"/>
    <w:rsid w:val="002B693F"/>
    <w:rsid w:val="002B7584"/>
    <w:rsid w:val="002D15F4"/>
    <w:rsid w:val="002D170D"/>
    <w:rsid w:val="002E5F17"/>
    <w:rsid w:val="002F2242"/>
    <w:rsid w:val="002F2ED6"/>
    <w:rsid w:val="002F5C33"/>
    <w:rsid w:val="00317D3D"/>
    <w:rsid w:val="0033342C"/>
    <w:rsid w:val="00333D6A"/>
    <w:rsid w:val="003453AB"/>
    <w:rsid w:val="0038010F"/>
    <w:rsid w:val="003A0FF1"/>
    <w:rsid w:val="003A3EF7"/>
    <w:rsid w:val="003B18E3"/>
    <w:rsid w:val="00403AE3"/>
    <w:rsid w:val="00410C24"/>
    <w:rsid w:val="00423E40"/>
    <w:rsid w:val="004326C1"/>
    <w:rsid w:val="00473829"/>
    <w:rsid w:val="004767A8"/>
    <w:rsid w:val="0047723D"/>
    <w:rsid w:val="00484261"/>
    <w:rsid w:val="0048541C"/>
    <w:rsid w:val="0049623E"/>
    <w:rsid w:val="004A65AC"/>
    <w:rsid w:val="004B4EAD"/>
    <w:rsid w:val="00503302"/>
    <w:rsid w:val="00514D18"/>
    <w:rsid w:val="005301FC"/>
    <w:rsid w:val="005303FA"/>
    <w:rsid w:val="00531886"/>
    <w:rsid w:val="0054047A"/>
    <w:rsid w:val="00550A0D"/>
    <w:rsid w:val="0058045A"/>
    <w:rsid w:val="00587234"/>
    <w:rsid w:val="005A5519"/>
    <w:rsid w:val="005C1387"/>
    <w:rsid w:val="005C3CA0"/>
    <w:rsid w:val="005D2D84"/>
    <w:rsid w:val="005F0A43"/>
    <w:rsid w:val="005F44D7"/>
    <w:rsid w:val="00600588"/>
    <w:rsid w:val="006053AB"/>
    <w:rsid w:val="0062058E"/>
    <w:rsid w:val="00642D9B"/>
    <w:rsid w:val="0065209F"/>
    <w:rsid w:val="00661848"/>
    <w:rsid w:val="0066795F"/>
    <w:rsid w:val="0068289D"/>
    <w:rsid w:val="00691DF2"/>
    <w:rsid w:val="006A4364"/>
    <w:rsid w:val="006B07E7"/>
    <w:rsid w:val="006B2510"/>
    <w:rsid w:val="006C2FD1"/>
    <w:rsid w:val="006C7716"/>
    <w:rsid w:val="006D4D32"/>
    <w:rsid w:val="006E5701"/>
    <w:rsid w:val="006F2272"/>
    <w:rsid w:val="006F345F"/>
    <w:rsid w:val="00730827"/>
    <w:rsid w:val="007409FC"/>
    <w:rsid w:val="00747D79"/>
    <w:rsid w:val="007617C5"/>
    <w:rsid w:val="00764A63"/>
    <w:rsid w:val="007851AB"/>
    <w:rsid w:val="00797FD8"/>
    <w:rsid w:val="007A3A01"/>
    <w:rsid w:val="007D3736"/>
    <w:rsid w:val="007E2895"/>
    <w:rsid w:val="007F6E93"/>
    <w:rsid w:val="00810A98"/>
    <w:rsid w:val="008111E1"/>
    <w:rsid w:val="00827A88"/>
    <w:rsid w:val="00831542"/>
    <w:rsid w:val="00833FAA"/>
    <w:rsid w:val="00854C1C"/>
    <w:rsid w:val="00860454"/>
    <w:rsid w:val="00886435"/>
    <w:rsid w:val="00894007"/>
    <w:rsid w:val="00895221"/>
    <w:rsid w:val="008A06F3"/>
    <w:rsid w:val="008A484B"/>
    <w:rsid w:val="008B7D6B"/>
    <w:rsid w:val="008C3BCF"/>
    <w:rsid w:val="008C58D7"/>
    <w:rsid w:val="008D3C9B"/>
    <w:rsid w:val="008E22DA"/>
    <w:rsid w:val="008E5ED6"/>
    <w:rsid w:val="008F201D"/>
    <w:rsid w:val="00910679"/>
    <w:rsid w:val="00925F27"/>
    <w:rsid w:val="00947D16"/>
    <w:rsid w:val="00950FFF"/>
    <w:rsid w:val="0095574C"/>
    <w:rsid w:val="009573D0"/>
    <w:rsid w:val="009712C7"/>
    <w:rsid w:val="00981E7E"/>
    <w:rsid w:val="00985A9F"/>
    <w:rsid w:val="00985B7F"/>
    <w:rsid w:val="009B6D34"/>
    <w:rsid w:val="009D3AD8"/>
    <w:rsid w:val="009E5434"/>
    <w:rsid w:val="009F0FFD"/>
    <w:rsid w:val="00A01C8B"/>
    <w:rsid w:val="00A06879"/>
    <w:rsid w:val="00A06A02"/>
    <w:rsid w:val="00A230A2"/>
    <w:rsid w:val="00A424D6"/>
    <w:rsid w:val="00A47BCC"/>
    <w:rsid w:val="00A6668A"/>
    <w:rsid w:val="00A74EF2"/>
    <w:rsid w:val="00A874EA"/>
    <w:rsid w:val="00A96D5A"/>
    <w:rsid w:val="00AA0EF0"/>
    <w:rsid w:val="00AA332A"/>
    <w:rsid w:val="00AA3658"/>
    <w:rsid w:val="00AB5618"/>
    <w:rsid w:val="00AE34D1"/>
    <w:rsid w:val="00AF3337"/>
    <w:rsid w:val="00B13A27"/>
    <w:rsid w:val="00B236F4"/>
    <w:rsid w:val="00B27B1E"/>
    <w:rsid w:val="00B3075C"/>
    <w:rsid w:val="00B377E4"/>
    <w:rsid w:val="00B421CE"/>
    <w:rsid w:val="00B53729"/>
    <w:rsid w:val="00B67556"/>
    <w:rsid w:val="00B72EC6"/>
    <w:rsid w:val="00B84482"/>
    <w:rsid w:val="00BE3F07"/>
    <w:rsid w:val="00BF365C"/>
    <w:rsid w:val="00BF75D1"/>
    <w:rsid w:val="00C013C6"/>
    <w:rsid w:val="00C06A28"/>
    <w:rsid w:val="00C2198E"/>
    <w:rsid w:val="00C433B1"/>
    <w:rsid w:val="00C47BFA"/>
    <w:rsid w:val="00C55C75"/>
    <w:rsid w:val="00C65C86"/>
    <w:rsid w:val="00C726C0"/>
    <w:rsid w:val="00C81B98"/>
    <w:rsid w:val="00C953C3"/>
    <w:rsid w:val="00CA2F3C"/>
    <w:rsid w:val="00CF27B4"/>
    <w:rsid w:val="00CF3092"/>
    <w:rsid w:val="00D159BB"/>
    <w:rsid w:val="00D45830"/>
    <w:rsid w:val="00D47A43"/>
    <w:rsid w:val="00D55A0D"/>
    <w:rsid w:val="00D82185"/>
    <w:rsid w:val="00D83D76"/>
    <w:rsid w:val="00D968CB"/>
    <w:rsid w:val="00DA0B8C"/>
    <w:rsid w:val="00DB2955"/>
    <w:rsid w:val="00DD2A71"/>
    <w:rsid w:val="00DD7089"/>
    <w:rsid w:val="00DE1661"/>
    <w:rsid w:val="00E16853"/>
    <w:rsid w:val="00E412EE"/>
    <w:rsid w:val="00E62E94"/>
    <w:rsid w:val="00E73542"/>
    <w:rsid w:val="00E738E8"/>
    <w:rsid w:val="00E95214"/>
    <w:rsid w:val="00EA1996"/>
    <w:rsid w:val="00EA5017"/>
    <w:rsid w:val="00ED17BD"/>
    <w:rsid w:val="00EE3ECE"/>
    <w:rsid w:val="00EF41C7"/>
    <w:rsid w:val="00EF6E38"/>
    <w:rsid w:val="00EF7F15"/>
    <w:rsid w:val="00F02E7B"/>
    <w:rsid w:val="00F07B91"/>
    <w:rsid w:val="00F16ACF"/>
    <w:rsid w:val="00F2192B"/>
    <w:rsid w:val="00F61B00"/>
    <w:rsid w:val="00F820C3"/>
    <w:rsid w:val="00FA077F"/>
    <w:rsid w:val="00FE3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A6305F"/>
  <w15:docId w15:val="{1A5A31DF-831E-4B6B-882F-7F43FAC53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AU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058E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50A0D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A0D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A0D"/>
    <w:pPr>
      <w:spacing w:after="0"/>
      <w:jc w:val="left"/>
      <w:outlineLvl w:val="2"/>
    </w:pPr>
    <w:rPr>
      <w:smallCaps/>
      <w:spacing w:val="5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0A0D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0A0D"/>
    <w:pPr>
      <w:spacing w:before="200" w:after="0"/>
      <w:jc w:val="left"/>
      <w:outlineLvl w:val="4"/>
    </w:pPr>
    <w:rPr>
      <w:smallCaps/>
      <w:color w:val="00433B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0A0D"/>
    <w:pPr>
      <w:spacing w:after="0"/>
      <w:jc w:val="left"/>
      <w:outlineLvl w:val="5"/>
    </w:pPr>
    <w:rPr>
      <w:smallCaps/>
      <w:color w:val="005A50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0A0D"/>
    <w:pPr>
      <w:spacing w:after="0"/>
      <w:jc w:val="left"/>
      <w:outlineLvl w:val="6"/>
    </w:pPr>
    <w:rPr>
      <w:b/>
      <w:smallCaps/>
      <w:color w:val="005A50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0A0D"/>
    <w:pPr>
      <w:spacing w:after="0"/>
      <w:jc w:val="left"/>
      <w:outlineLvl w:val="7"/>
    </w:pPr>
    <w:rPr>
      <w:b/>
      <w:i/>
      <w:smallCaps/>
      <w:color w:val="00433B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0A0D"/>
    <w:pPr>
      <w:spacing w:after="0"/>
      <w:jc w:val="left"/>
      <w:outlineLvl w:val="8"/>
    </w:pPr>
    <w:rPr>
      <w:b/>
      <w:i/>
      <w:smallCaps/>
      <w:color w:val="002C27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0A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0A0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50A0D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50A0D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50A0D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0A0D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0A0D"/>
    <w:rPr>
      <w:smallCaps/>
      <w:color w:val="00433B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0A0D"/>
    <w:rPr>
      <w:smallCaps/>
      <w:color w:val="005A50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0A0D"/>
    <w:rPr>
      <w:b/>
      <w:smallCaps/>
      <w:color w:val="005A50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0A0D"/>
    <w:rPr>
      <w:b/>
      <w:i/>
      <w:smallCaps/>
      <w:color w:val="00433B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0A0D"/>
    <w:rPr>
      <w:b/>
      <w:i/>
      <w:smallCaps/>
      <w:color w:val="002C27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50A0D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50A0D"/>
    <w:pPr>
      <w:pBdr>
        <w:top w:val="single" w:sz="12" w:space="1" w:color="005A50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550A0D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A0D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50A0D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550A0D"/>
    <w:rPr>
      <w:b/>
      <w:color w:val="005A50" w:themeColor="accent2"/>
    </w:rPr>
  </w:style>
  <w:style w:type="character" w:styleId="Emphasis">
    <w:name w:val="Emphasis"/>
    <w:uiPriority w:val="20"/>
    <w:qFormat/>
    <w:rsid w:val="00550A0D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550A0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550A0D"/>
  </w:style>
  <w:style w:type="paragraph" w:styleId="ListParagraph">
    <w:name w:val="List Paragraph"/>
    <w:basedOn w:val="Normal"/>
    <w:uiPriority w:val="34"/>
    <w:qFormat/>
    <w:rsid w:val="00550A0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50A0D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550A0D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50A0D"/>
    <w:pPr>
      <w:pBdr>
        <w:top w:val="single" w:sz="8" w:space="10" w:color="00433B" w:themeColor="accent2" w:themeShade="BF"/>
        <w:left w:val="single" w:sz="8" w:space="10" w:color="00433B" w:themeColor="accent2" w:themeShade="BF"/>
        <w:bottom w:val="single" w:sz="8" w:space="10" w:color="00433B" w:themeColor="accent2" w:themeShade="BF"/>
        <w:right w:val="single" w:sz="8" w:space="10" w:color="00433B" w:themeColor="accent2" w:themeShade="BF"/>
      </w:pBdr>
      <w:shd w:val="clear" w:color="auto" w:fill="005A50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0A0D"/>
    <w:rPr>
      <w:b/>
      <w:i/>
      <w:color w:val="FFFFFF" w:themeColor="background1"/>
      <w:shd w:val="clear" w:color="auto" w:fill="005A50" w:themeFill="accent2"/>
    </w:rPr>
  </w:style>
  <w:style w:type="character" w:styleId="SubtleEmphasis">
    <w:name w:val="Subtle Emphasis"/>
    <w:uiPriority w:val="19"/>
    <w:qFormat/>
    <w:rsid w:val="00550A0D"/>
    <w:rPr>
      <w:i/>
    </w:rPr>
  </w:style>
  <w:style w:type="character" w:styleId="IntenseEmphasis">
    <w:name w:val="Intense Emphasis"/>
    <w:uiPriority w:val="21"/>
    <w:qFormat/>
    <w:rsid w:val="00550A0D"/>
    <w:rPr>
      <w:b/>
      <w:i/>
      <w:color w:val="005A50" w:themeColor="accent2"/>
      <w:spacing w:val="10"/>
    </w:rPr>
  </w:style>
  <w:style w:type="character" w:styleId="SubtleReference">
    <w:name w:val="Subtle Reference"/>
    <w:uiPriority w:val="31"/>
    <w:qFormat/>
    <w:rsid w:val="00550A0D"/>
    <w:rPr>
      <w:b/>
    </w:rPr>
  </w:style>
  <w:style w:type="character" w:styleId="IntenseReference">
    <w:name w:val="Intense Reference"/>
    <w:uiPriority w:val="32"/>
    <w:qFormat/>
    <w:rsid w:val="00550A0D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550A0D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50A0D"/>
    <w:pPr>
      <w:outlineLvl w:val="9"/>
    </w:pPr>
    <w:rPr>
      <w:lang w:bidi="en-US"/>
    </w:rPr>
  </w:style>
  <w:style w:type="character" w:styleId="Hyperlink">
    <w:name w:val="Hyperlink"/>
    <w:basedOn w:val="DefaultParagraphFont"/>
    <w:uiPriority w:val="99"/>
    <w:unhideWhenUsed/>
    <w:rsid w:val="000D37A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0D37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A33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332A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33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33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332A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15F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64A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A63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764A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4A63"/>
    <w:rPr>
      <w:sz w:val="24"/>
    </w:rPr>
  </w:style>
  <w:style w:type="character" w:styleId="PlaceholderText">
    <w:name w:val="Placeholder Text"/>
    <w:basedOn w:val="DefaultParagraphFont"/>
    <w:uiPriority w:val="99"/>
    <w:semiHidden/>
    <w:rsid w:val="00031CF2"/>
    <w:rPr>
      <w:color w:val="808080"/>
    </w:rPr>
  </w:style>
  <w:style w:type="paragraph" w:styleId="Revision">
    <w:name w:val="Revision"/>
    <w:hidden/>
    <w:uiPriority w:val="99"/>
    <w:semiHidden/>
    <w:rsid w:val="00E738E8"/>
    <w:pPr>
      <w:spacing w:after="0" w:line="240" w:lineRule="auto"/>
      <w:jc w:val="left"/>
    </w:pPr>
    <w:rPr>
      <w:sz w:val="24"/>
    </w:rPr>
  </w:style>
  <w:style w:type="character" w:customStyle="1" w:styleId="Style1">
    <w:name w:val="Style1"/>
    <w:basedOn w:val="DefaultParagraphFont"/>
    <w:uiPriority w:val="1"/>
    <w:qFormat/>
    <w:rsid w:val="00925F27"/>
    <w:rPr>
      <w:rFonts w:asciiTheme="minorHAnsi" w:hAnsiTheme="minorHAnsi"/>
      <w:sz w:val="24"/>
    </w:rPr>
  </w:style>
  <w:style w:type="character" w:customStyle="1" w:styleId="Paragraph">
    <w:name w:val="Paragraph"/>
    <w:basedOn w:val="Style1"/>
    <w:uiPriority w:val="1"/>
    <w:qFormat/>
    <w:rsid w:val="008111E1"/>
    <w:rPr>
      <w:rFonts w:asciiTheme="minorHAnsi" w:hAnsiTheme="minorHAnsi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1471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F2ED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memberservices@wildcaretas.org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emberservices@wildcaretas.org.au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C29DF1486A7425AB764A69ADC0293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6FCF2-81AE-4536-AE85-43C1796BA162}"/>
      </w:docPartPr>
      <w:docPartBody>
        <w:p w:rsidR="001F18C3" w:rsidRDefault="007561B8" w:rsidP="007561B8">
          <w:pPr>
            <w:pStyle w:val="CC29DF1486A7425AB764A69ADC0293C2"/>
          </w:pPr>
          <w:r w:rsidRPr="00837E63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organisation contact name</w:t>
          </w:r>
          <w:r w:rsidRPr="00837E63">
            <w:rPr>
              <w:rStyle w:val="PlaceholderText"/>
            </w:rPr>
            <w:t>.</w:t>
          </w:r>
        </w:p>
      </w:docPartBody>
    </w:docPart>
    <w:docPart>
      <w:docPartPr>
        <w:name w:val="628FD36E550F4157A64EDCB69EB3C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F35F08-BA4F-462A-BFB2-16347FC30F67}"/>
      </w:docPartPr>
      <w:docPartBody>
        <w:p w:rsidR="001F18C3" w:rsidRDefault="007561B8" w:rsidP="007561B8">
          <w:pPr>
            <w:pStyle w:val="628FD36E550F4157A64EDCB69EB3C46E"/>
          </w:pPr>
          <w:r w:rsidRPr="00837E63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organisation contact position</w:t>
          </w:r>
          <w:r w:rsidRPr="00837E63">
            <w:rPr>
              <w:rStyle w:val="PlaceholderText"/>
            </w:rPr>
            <w:t>.</w:t>
          </w:r>
        </w:p>
      </w:docPartBody>
    </w:docPart>
    <w:docPart>
      <w:docPartPr>
        <w:name w:val="AB6573CEBBDB49DAB752B157C2EB53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10C858-B3A7-4716-BFA0-35CF8F903B2F}"/>
      </w:docPartPr>
      <w:docPartBody>
        <w:p w:rsidR="001F18C3" w:rsidRDefault="007561B8" w:rsidP="007561B8">
          <w:pPr>
            <w:pStyle w:val="AB6573CEBBDB49DAB752B157C2EB5313"/>
          </w:pPr>
          <w:r w:rsidRPr="00837E63">
            <w:rPr>
              <w:rStyle w:val="PlaceholderText"/>
            </w:rPr>
            <w:t>Click here to enter</w:t>
          </w:r>
          <w:r>
            <w:rPr>
              <w:rStyle w:val="PlaceholderText"/>
            </w:rPr>
            <w:t xml:space="preserve"> organisation contact phone number</w:t>
          </w:r>
          <w:r w:rsidRPr="00837E63">
            <w:rPr>
              <w:rStyle w:val="PlaceholderText"/>
            </w:rPr>
            <w:t>.</w:t>
          </w:r>
        </w:p>
      </w:docPartBody>
    </w:docPart>
    <w:docPart>
      <w:docPartPr>
        <w:name w:val="C284023DA8F34EFF814D6BD185EE3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8761C1-F62D-4CD6-91A6-466E413DF971}"/>
      </w:docPartPr>
      <w:docPartBody>
        <w:p w:rsidR="001F18C3" w:rsidRDefault="007561B8" w:rsidP="007561B8">
          <w:pPr>
            <w:pStyle w:val="C284023DA8F34EFF814D6BD185EE3401"/>
          </w:pPr>
          <w:r w:rsidRPr="00837E63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organisation contact email address</w:t>
          </w:r>
          <w:r w:rsidRPr="00837E63">
            <w:rPr>
              <w:rStyle w:val="PlaceholderText"/>
            </w:rPr>
            <w:t>.</w:t>
          </w:r>
        </w:p>
      </w:docPartBody>
    </w:docPart>
    <w:docPart>
      <w:docPartPr>
        <w:name w:val="47B10637CA834121AACB25CF129F2B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B8F3F3-719E-4920-8F3C-06304EFCFE62}"/>
      </w:docPartPr>
      <w:docPartBody>
        <w:p w:rsidR="001F18C3" w:rsidRDefault="007561B8" w:rsidP="007561B8">
          <w:pPr>
            <w:pStyle w:val="47B10637CA834121AACB25CF129F2BC5"/>
          </w:pPr>
          <w:r w:rsidRPr="00837E63">
            <w:rPr>
              <w:rStyle w:val="PlaceholderText"/>
            </w:rPr>
            <w:t>Click here to</w:t>
          </w:r>
          <w:r>
            <w:rPr>
              <w:rStyle w:val="PlaceholderText"/>
            </w:rPr>
            <w:t xml:space="preserve"> enter name of organisation</w:t>
          </w:r>
          <w:r w:rsidRPr="00837E63">
            <w:rPr>
              <w:rStyle w:val="PlaceholderText"/>
            </w:rPr>
            <w:t>.</w:t>
          </w:r>
        </w:p>
      </w:docPartBody>
    </w:docPart>
    <w:docPart>
      <w:docPartPr>
        <w:name w:val="647AC64908B640A5A98D4BAB6F449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D6DE2-1C30-4701-8AE6-B1132C92FB84}"/>
      </w:docPartPr>
      <w:docPartBody>
        <w:p w:rsidR="001F18C3" w:rsidRDefault="007561B8" w:rsidP="007561B8">
          <w:pPr>
            <w:pStyle w:val="647AC64908B640A5A98D4BAB6F449CDD"/>
          </w:pPr>
          <w:r w:rsidRPr="0021304A">
            <w:rPr>
              <w:rStyle w:val="PlaceholderText"/>
              <w:szCs w:val="24"/>
            </w:rPr>
            <w:t>Click here to enter amount.</w:t>
          </w:r>
        </w:p>
      </w:docPartBody>
    </w:docPart>
    <w:docPart>
      <w:docPartPr>
        <w:name w:val="08F4B9CCD8E84231B807EA7DFA77C9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FD4DAA-246B-4123-90BB-563AD3ADB3D8}"/>
      </w:docPartPr>
      <w:docPartBody>
        <w:p w:rsidR="001F18C3" w:rsidRDefault="007561B8" w:rsidP="007561B8">
          <w:pPr>
            <w:pStyle w:val="08F4B9CCD8E84231B807EA7DFA77C904"/>
          </w:pPr>
          <w:r w:rsidRPr="0021304A">
            <w:rPr>
              <w:rStyle w:val="PlaceholderText"/>
              <w:szCs w:val="24"/>
            </w:rPr>
            <w:t>Click here to enter amount.</w:t>
          </w:r>
        </w:p>
      </w:docPartBody>
    </w:docPart>
    <w:docPart>
      <w:docPartPr>
        <w:name w:val="18BBFE046C8940D5BC66DE493517C0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C6D97-C0C7-4766-9F21-F0B456F8CB6C}"/>
      </w:docPartPr>
      <w:docPartBody>
        <w:p w:rsidR="00F97C1E" w:rsidRDefault="007561B8" w:rsidP="007561B8">
          <w:pPr>
            <w:pStyle w:val="18BBFE046C8940D5BC66DE493517C03B"/>
          </w:pPr>
          <w:r w:rsidRPr="00FE0C17">
            <w:rPr>
              <w:rStyle w:val="PlaceholderText"/>
              <w:sz w:val="28"/>
              <w:szCs w:val="28"/>
            </w:rPr>
            <w:t>Click here to enter amount.</w:t>
          </w:r>
        </w:p>
      </w:docPartBody>
    </w:docPart>
    <w:docPart>
      <w:docPartPr>
        <w:name w:val="349B3F53FE114A8E8D8D08948F8906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D62C1F-279D-43EF-AD8D-7E5008477285}"/>
      </w:docPartPr>
      <w:docPartBody>
        <w:p w:rsidR="00F97C1E" w:rsidRDefault="007561B8" w:rsidP="007561B8">
          <w:pPr>
            <w:pStyle w:val="349B3F53FE114A8E8D8D08948F890616"/>
          </w:pPr>
          <w:r w:rsidRPr="00B2513E">
            <w:rPr>
              <w:rStyle w:val="PlaceholderText"/>
            </w:rPr>
            <w:t>C</w:t>
          </w:r>
          <w:r>
            <w:rPr>
              <w:rStyle w:val="PlaceholderText"/>
            </w:rPr>
            <w:t>lick here to enter Source 1</w:t>
          </w:r>
          <w:r w:rsidRPr="00B2513E">
            <w:rPr>
              <w:rStyle w:val="PlaceholderText"/>
            </w:rPr>
            <w:t>.</w:t>
          </w:r>
        </w:p>
      </w:docPartBody>
    </w:docPart>
    <w:docPart>
      <w:docPartPr>
        <w:name w:val="E1F10D0B432E4E37BFA1936B29838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FD376-F13E-4ABE-B8F1-28139008B631}"/>
      </w:docPartPr>
      <w:docPartBody>
        <w:p w:rsidR="00F97C1E" w:rsidRDefault="007561B8" w:rsidP="007561B8">
          <w:pPr>
            <w:pStyle w:val="E1F10D0B432E4E37BFA1936B298381EB"/>
          </w:pPr>
          <w:r w:rsidRPr="00B2513E">
            <w:rPr>
              <w:rStyle w:val="PlaceholderText"/>
            </w:rPr>
            <w:t>C</w:t>
          </w:r>
          <w:r>
            <w:rPr>
              <w:rStyle w:val="PlaceholderText"/>
            </w:rPr>
            <w:t>lick here to enter Source 2</w:t>
          </w:r>
          <w:r w:rsidRPr="00B2513E">
            <w:rPr>
              <w:rStyle w:val="PlaceholderText"/>
            </w:rPr>
            <w:t>.</w:t>
          </w:r>
        </w:p>
      </w:docPartBody>
    </w:docPart>
    <w:docPart>
      <w:docPartPr>
        <w:name w:val="43BA324E1B094E19B4A570C8F29F87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7B6C-0EEA-4BE9-9DA6-506D24697DF4}"/>
      </w:docPartPr>
      <w:docPartBody>
        <w:p w:rsidR="00F97C1E" w:rsidRDefault="007561B8" w:rsidP="007561B8">
          <w:pPr>
            <w:pStyle w:val="43BA324E1B094E19B4A570C8F29F8779"/>
          </w:pPr>
          <w:r w:rsidRPr="00B2513E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details</w:t>
          </w:r>
          <w:r w:rsidRPr="00B2513E">
            <w:rPr>
              <w:rStyle w:val="PlaceholderText"/>
            </w:rPr>
            <w:t>.</w:t>
          </w:r>
        </w:p>
      </w:docPartBody>
    </w:docPart>
    <w:docPart>
      <w:docPartPr>
        <w:name w:val="7CC914E62C3E4D7C98D591598B589D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6E56F-6701-43E8-86B2-6ABEE664238E}"/>
      </w:docPartPr>
      <w:docPartBody>
        <w:p w:rsidR="00F97C1E" w:rsidRDefault="007561B8" w:rsidP="007561B8">
          <w:pPr>
            <w:pStyle w:val="7CC914E62C3E4D7C98D591598B589D0D"/>
          </w:pPr>
          <w:r w:rsidRPr="00B2513E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item details</w:t>
          </w:r>
          <w:r w:rsidRPr="00B2513E">
            <w:rPr>
              <w:rStyle w:val="PlaceholderText"/>
            </w:rPr>
            <w:t>.</w:t>
          </w:r>
        </w:p>
      </w:docPartBody>
    </w:docPart>
    <w:docPart>
      <w:docPartPr>
        <w:name w:val="8C554C8F212D44E68CDA8640AAEA9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8142E-E95D-4D48-9A40-EF0FADB86DC9}"/>
      </w:docPartPr>
      <w:docPartBody>
        <w:p w:rsidR="00F97C1E" w:rsidRDefault="007561B8" w:rsidP="007561B8">
          <w:pPr>
            <w:pStyle w:val="8C554C8F212D44E68CDA8640AAEA9669"/>
          </w:pPr>
          <w:r>
            <w:rPr>
              <w:rStyle w:val="PlaceholderText"/>
            </w:rPr>
            <w:t>Amount</w:t>
          </w:r>
        </w:p>
      </w:docPartBody>
    </w:docPart>
    <w:docPart>
      <w:docPartPr>
        <w:name w:val="3A2D2F5B36A6491B9733C7BE06356F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4AC18-3CC5-44CD-98E0-6CD35003F9B7}"/>
      </w:docPartPr>
      <w:docPartBody>
        <w:p w:rsidR="00F97C1E" w:rsidRDefault="007561B8" w:rsidP="007561B8">
          <w:pPr>
            <w:pStyle w:val="3A2D2F5B36A6491B9733C7BE06356FB5"/>
          </w:pPr>
          <w:r>
            <w:rPr>
              <w:rStyle w:val="PlaceholderText"/>
            </w:rPr>
            <w:t>Amount</w:t>
          </w:r>
        </w:p>
      </w:docPartBody>
    </w:docPart>
    <w:docPart>
      <w:docPartPr>
        <w:name w:val="B7A03F8DF9EE4FE684C22AA48421F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0989F6-90EE-4BEE-93C3-4CDD6CC521B6}"/>
      </w:docPartPr>
      <w:docPartBody>
        <w:p w:rsidR="00F97C1E" w:rsidRDefault="007561B8" w:rsidP="007561B8">
          <w:pPr>
            <w:pStyle w:val="B7A03F8DF9EE4FE684C22AA48421F0AD"/>
          </w:pPr>
          <w:r>
            <w:rPr>
              <w:rStyle w:val="PlaceholderText"/>
            </w:rPr>
            <w:t>Amount</w:t>
          </w:r>
        </w:p>
      </w:docPartBody>
    </w:docPart>
    <w:docPart>
      <w:docPartPr>
        <w:name w:val="A6E6C91C4DBB4EE1B1214DCC3B354A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56DEA-90C2-4060-8174-FD7063BBCA88}"/>
      </w:docPartPr>
      <w:docPartBody>
        <w:p w:rsidR="00F97C1E" w:rsidRDefault="007561B8" w:rsidP="007561B8">
          <w:pPr>
            <w:pStyle w:val="A6E6C91C4DBB4EE1B1214DCC3B354AC5"/>
          </w:pPr>
          <w:r>
            <w:rPr>
              <w:rStyle w:val="PlaceholderText"/>
            </w:rPr>
            <w:t>Amount</w:t>
          </w:r>
        </w:p>
      </w:docPartBody>
    </w:docPart>
    <w:docPart>
      <w:docPartPr>
        <w:name w:val="19864F660405466293E1632813828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73BD25-A14F-48D4-9540-7C7882C0DA81}"/>
      </w:docPartPr>
      <w:docPartBody>
        <w:p w:rsidR="002827D9" w:rsidRDefault="007561B8" w:rsidP="007561B8">
          <w:pPr>
            <w:pStyle w:val="19864F660405466293E1632813828788"/>
          </w:pPr>
          <w:r w:rsidRPr="00B2513E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details</w:t>
          </w:r>
          <w:r w:rsidRPr="00B2513E">
            <w:rPr>
              <w:rStyle w:val="PlaceholderText"/>
            </w:rPr>
            <w:t>.</w:t>
          </w:r>
        </w:p>
      </w:docPartBody>
    </w:docPart>
    <w:docPart>
      <w:docPartPr>
        <w:name w:val="B77AAC77B4AA0B4DA95947179A131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B3458B-A9F4-264B-BDEA-D48F6CA22EFF}"/>
      </w:docPartPr>
      <w:docPartBody>
        <w:p w:rsidR="005F45BB" w:rsidRDefault="00973BF5" w:rsidP="00973BF5">
          <w:pPr>
            <w:pStyle w:val="B77AAC77B4AA0B4DA95947179A131230"/>
          </w:pPr>
          <w:r w:rsidRPr="00837E63">
            <w:rPr>
              <w:rStyle w:val="PlaceholderText"/>
            </w:rPr>
            <w:t>Click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F4EB5"/>
    <w:rsid w:val="001F18C3"/>
    <w:rsid w:val="00254CC4"/>
    <w:rsid w:val="002827D9"/>
    <w:rsid w:val="003D0726"/>
    <w:rsid w:val="00415D61"/>
    <w:rsid w:val="004F4EB5"/>
    <w:rsid w:val="005F3851"/>
    <w:rsid w:val="005F45BB"/>
    <w:rsid w:val="006E620C"/>
    <w:rsid w:val="007561B8"/>
    <w:rsid w:val="00877542"/>
    <w:rsid w:val="008E5418"/>
    <w:rsid w:val="00973BF5"/>
    <w:rsid w:val="009927E3"/>
    <w:rsid w:val="00B5242E"/>
    <w:rsid w:val="00C774E3"/>
    <w:rsid w:val="00D365D1"/>
    <w:rsid w:val="00D478B6"/>
    <w:rsid w:val="00EB0135"/>
    <w:rsid w:val="00EB02A9"/>
    <w:rsid w:val="00F96C32"/>
    <w:rsid w:val="00F97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73BF5"/>
    <w:rPr>
      <w:color w:val="808080"/>
    </w:rPr>
  </w:style>
  <w:style w:type="paragraph" w:customStyle="1" w:styleId="47B10637CA834121AACB25CF129F2BC5">
    <w:name w:val="47B10637CA834121AACB25CF129F2BC5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CC29DF1486A7425AB764A69ADC0293C2">
    <w:name w:val="CC29DF1486A7425AB764A69ADC0293C2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628FD36E550F4157A64EDCB69EB3C46E">
    <w:name w:val="628FD36E550F4157A64EDCB69EB3C46E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AB6573CEBBDB49DAB752B157C2EB5313">
    <w:name w:val="AB6573CEBBDB49DAB752B157C2EB5313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C284023DA8F34EFF814D6BD185EE3401">
    <w:name w:val="C284023DA8F34EFF814D6BD185EE3401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19864F660405466293E1632813828788">
    <w:name w:val="19864F660405466293E1632813828788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18BBFE046C8940D5BC66DE493517C03B">
    <w:name w:val="18BBFE046C8940D5BC66DE493517C03B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349B3F53FE114A8E8D8D08948F890616">
    <w:name w:val="349B3F53FE114A8E8D8D08948F890616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647AC64908B640A5A98D4BAB6F449CDD">
    <w:name w:val="647AC64908B640A5A98D4BAB6F449CDD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E1F10D0B432E4E37BFA1936B298381EB">
    <w:name w:val="E1F10D0B432E4E37BFA1936B298381EB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08F4B9CCD8E84231B807EA7DFA77C904">
    <w:name w:val="08F4B9CCD8E84231B807EA7DFA77C904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43BA324E1B094E19B4A570C8F29F8779">
    <w:name w:val="43BA324E1B094E19B4A570C8F29F8779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7CC914E62C3E4D7C98D591598B589D0D">
    <w:name w:val="7CC914E62C3E4D7C98D591598B589D0D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8C554C8F212D44E68CDA8640AAEA9669">
    <w:name w:val="8C554C8F212D44E68CDA8640AAEA9669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3A2D2F5B36A6491B9733C7BE06356FB5">
    <w:name w:val="3A2D2F5B36A6491B9733C7BE06356FB5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B7A03F8DF9EE4FE684C22AA48421F0AD">
    <w:name w:val="B7A03F8DF9EE4FE684C22AA48421F0AD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A6E6C91C4DBB4EE1B1214DCC3B354AC5">
    <w:name w:val="A6E6C91C4DBB4EE1B1214DCC3B354AC5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B77AAC77B4AA0B4DA95947179A131230">
    <w:name w:val="B77AAC77B4AA0B4DA95947179A131230"/>
    <w:rsid w:val="00973BF5"/>
    <w:pPr>
      <w:spacing w:after="0" w:line="240" w:lineRule="auto"/>
    </w:pPr>
    <w:rPr>
      <w:sz w:val="24"/>
      <w:szCs w:val="24"/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Wildcare Colours">
      <a:dk1>
        <a:sysClr val="windowText" lastClr="000000"/>
      </a:dk1>
      <a:lt1>
        <a:sysClr val="window" lastClr="FFFFFF"/>
      </a:lt1>
      <a:dk2>
        <a:srgbClr val="005A50"/>
      </a:dk2>
      <a:lt2>
        <a:srgbClr val="D2E4BD"/>
      </a:lt2>
      <a:accent1>
        <a:srgbClr val="7ABC4C"/>
      </a:accent1>
      <a:accent2>
        <a:srgbClr val="005A50"/>
      </a:accent2>
      <a:accent3>
        <a:srgbClr val="D2E4BD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AEC6EB-686D-4D90-ACF3-087282A076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9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PIPWE</Company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th, Sharon E</dc:creator>
  <cp:lastModifiedBy>Kimberley Willing</cp:lastModifiedBy>
  <cp:revision>2</cp:revision>
  <cp:lastPrinted>2019-09-09T06:41:00Z</cp:lastPrinted>
  <dcterms:created xsi:type="dcterms:W3CDTF">2021-06-22T01:27:00Z</dcterms:created>
  <dcterms:modified xsi:type="dcterms:W3CDTF">2021-06-22T01:27:00Z</dcterms:modified>
</cp:coreProperties>
</file>